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7C9CCB" w14:textId="4B870A7D" w:rsidR="000D2428" w:rsidRPr="009C17D3" w:rsidRDefault="000D2428" w:rsidP="000D2428">
      <w:pPr>
        <w:rPr>
          <w:rFonts w:ascii="Arial" w:hAnsi="Arial" w:cs="Arial"/>
          <w:color w:val="F79646" w:themeColor="accent6"/>
          <w:sz w:val="20"/>
          <w:szCs w:val="20"/>
        </w:rPr>
      </w:pPr>
      <w:r w:rsidRPr="009C17D3">
        <w:rPr>
          <w:rFonts w:ascii="Arial" w:hAnsi="Arial" w:cs="Arial"/>
          <w:b/>
          <w:bCs/>
          <w:sz w:val="28"/>
          <w:szCs w:val="28"/>
        </w:rPr>
        <w:t xml:space="preserve">Bachelor of </w:t>
      </w:r>
      <w:r w:rsidR="009D1B4C">
        <w:rPr>
          <w:rFonts w:ascii="Arial" w:hAnsi="Arial" w:cs="Arial"/>
          <w:b/>
          <w:bCs/>
          <w:sz w:val="28"/>
          <w:szCs w:val="28"/>
        </w:rPr>
        <w:t xml:space="preserve">Technology in Electronics </w:t>
      </w:r>
      <w:r w:rsidRPr="009C17D3">
        <w:rPr>
          <w:rFonts w:ascii="Arial" w:hAnsi="Arial" w:cs="Arial"/>
          <w:b/>
          <w:bCs/>
          <w:sz w:val="28"/>
          <w:szCs w:val="28"/>
        </w:rPr>
        <w:t xml:space="preserve">and </w:t>
      </w:r>
      <w:r w:rsidR="009D1B4C">
        <w:rPr>
          <w:rFonts w:ascii="Arial" w:hAnsi="Arial" w:cs="Arial"/>
          <w:b/>
          <w:bCs/>
          <w:sz w:val="28"/>
          <w:szCs w:val="28"/>
        </w:rPr>
        <w:t xml:space="preserve">Communication </w:t>
      </w:r>
      <w:r w:rsidRPr="009C17D3">
        <w:rPr>
          <w:rFonts w:ascii="Arial" w:hAnsi="Arial" w:cs="Arial"/>
          <w:b/>
          <w:bCs/>
          <w:sz w:val="28"/>
          <w:szCs w:val="28"/>
        </w:rPr>
        <w:t>Engineering</w:t>
      </w:r>
      <w:r w:rsidR="00F87373">
        <w:rPr>
          <w:rFonts w:ascii="Arial" w:hAnsi="Arial" w:cs="Arial"/>
          <w:b/>
          <w:bCs/>
          <w:sz w:val="28"/>
          <w:szCs w:val="28"/>
        </w:rPr>
        <w:t>-</w:t>
      </w:r>
      <w:r w:rsidRPr="009C17D3">
        <w:rPr>
          <w:rFonts w:ascii="Arial" w:hAnsi="Arial" w:cs="Arial"/>
          <w:b/>
          <w:bCs/>
          <w:sz w:val="28"/>
          <w:szCs w:val="28"/>
        </w:rPr>
        <w:t xml:space="preserve"> (20</w:t>
      </w:r>
      <w:r w:rsidR="004844D2">
        <w:rPr>
          <w:rFonts w:ascii="Arial" w:hAnsi="Arial" w:cs="Arial"/>
          <w:b/>
          <w:bCs/>
          <w:sz w:val="28"/>
          <w:szCs w:val="28"/>
        </w:rPr>
        <w:t>19</w:t>
      </w:r>
      <w:r w:rsidR="00C6242C">
        <w:rPr>
          <w:rFonts w:ascii="Arial" w:hAnsi="Arial" w:cs="Arial"/>
          <w:b/>
          <w:bCs/>
          <w:sz w:val="28"/>
          <w:szCs w:val="28"/>
        </w:rPr>
        <w:t>-2</w:t>
      </w:r>
      <w:r w:rsidR="004844D2">
        <w:rPr>
          <w:rFonts w:ascii="Arial" w:hAnsi="Arial" w:cs="Arial"/>
          <w:b/>
          <w:bCs/>
          <w:sz w:val="28"/>
          <w:szCs w:val="28"/>
        </w:rPr>
        <w:t>0</w:t>
      </w:r>
      <w:r w:rsidRPr="009C17D3">
        <w:rPr>
          <w:rFonts w:ascii="Arial" w:hAnsi="Arial" w:cs="Arial"/>
          <w:b/>
          <w:bCs/>
          <w:sz w:val="28"/>
          <w:szCs w:val="28"/>
        </w:rPr>
        <w:t>)</w:t>
      </w:r>
    </w:p>
    <w:tbl>
      <w:tblPr>
        <w:tblStyle w:val="TableGrid"/>
        <w:tblW w:w="14883" w:type="dxa"/>
        <w:tblInd w:w="-668" w:type="dxa"/>
        <w:tblLayout w:type="fixed"/>
        <w:tblLook w:val="04A0" w:firstRow="1" w:lastRow="0" w:firstColumn="1" w:lastColumn="0" w:noHBand="0" w:noVBand="1"/>
      </w:tblPr>
      <w:tblGrid>
        <w:gridCol w:w="686"/>
        <w:gridCol w:w="1530"/>
        <w:gridCol w:w="1417"/>
        <w:gridCol w:w="1350"/>
        <w:gridCol w:w="1530"/>
        <w:gridCol w:w="1350"/>
        <w:gridCol w:w="1350"/>
        <w:gridCol w:w="1080"/>
        <w:gridCol w:w="990"/>
        <w:gridCol w:w="1013"/>
        <w:gridCol w:w="450"/>
        <w:gridCol w:w="270"/>
        <w:gridCol w:w="427"/>
        <w:gridCol w:w="630"/>
        <w:gridCol w:w="810"/>
      </w:tblGrid>
      <w:tr w:rsidR="005D2E3C" w:rsidRPr="00036E9E" w14:paraId="0DEFBDD2" w14:textId="77777777" w:rsidTr="00523942">
        <w:trPr>
          <w:trHeight w:val="321"/>
        </w:trPr>
        <w:tc>
          <w:tcPr>
            <w:tcW w:w="686" w:type="dxa"/>
            <w:vMerge w:val="restart"/>
            <w:shd w:val="clear" w:color="auto" w:fill="FABF8F" w:themeFill="accent6" w:themeFillTint="99"/>
          </w:tcPr>
          <w:p w14:paraId="3D9805BE" w14:textId="77777777" w:rsidR="005D2E3C" w:rsidRPr="00036E9E" w:rsidRDefault="005D2E3C" w:rsidP="000761E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C211661" w14:textId="62B0C471" w:rsidR="005D2E3C" w:rsidRPr="00036E9E" w:rsidRDefault="005D2E3C" w:rsidP="000761E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em</w:t>
            </w:r>
          </w:p>
        </w:tc>
        <w:tc>
          <w:tcPr>
            <w:tcW w:w="9607" w:type="dxa"/>
            <w:gridSpan w:val="7"/>
            <w:vMerge w:val="restart"/>
            <w:shd w:val="clear" w:color="auto" w:fill="FABF8F" w:themeFill="accent6" w:themeFillTint="99"/>
          </w:tcPr>
          <w:p w14:paraId="6C643E3C" w14:textId="77777777" w:rsidR="005D2E3C" w:rsidRPr="00036E9E" w:rsidRDefault="005D2E3C" w:rsidP="000761E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CB46A13" w14:textId="77777777" w:rsidR="005D2E3C" w:rsidRPr="00036E9E" w:rsidRDefault="005D2E3C" w:rsidP="000761E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bCs/>
                <w:sz w:val="18"/>
                <w:szCs w:val="18"/>
              </w:rPr>
              <w:t>Semester Course Code, Course Name</w:t>
            </w:r>
          </w:p>
          <w:p w14:paraId="1056327F" w14:textId="6382EF44" w:rsidR="005D2E3C" w:rsidRPr="00036E9E" w:rsidRDefault="005D2E3C" w:rsidP="000761E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(L-T-P)</w:t>
            </w:r>
            <w:r w:rsidR="00657CF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036E9E">
              <w:rPr>
                <w:rFonts w:ascii="Arial" w:hAnsi="Arial" w:cs="Arial"/>
                <w:b/>
                <w:sz w:val="18"/>
                <w:szCs w:val="18"/>
              </w:rPr>
              <w:t>Credits</w:t>
            </w:r>
          </w:p>
        </w:tc>
        <w:tc>
          <w:tcPr>
            <w:tcW w:w="990" w:type="dxa"/>
            <w:vMerge w:val="restart"/>
            <w:shd w:val="clear" w:color="auto" w:fill="FABF8F" w:themeFill="accent6" w:themeFillTint="99"/>
            <w:vAlign w:val="center"/>
          </w:tcPr>
          <w:p w14:paraId="55DBF293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GP</w:t>
            </w:r>
          </w:p>
        </w:tc>
        <w:tc>
          <w:tcPr>
            <w:tcW w:w="1013" w:type="dxa"/>
            <w:vMerge w:val="restart"/>
            <w:shd w:val="clear" w:color="auto" w:fill="FABF8F" w:themeFill="accent6" w:themeFillTint="99"/>
          </w:tcPr>
          <w:p w14:paraId="751FF6EE" w14:textId="77777777" w:rsidR="005D2E3C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D6D1770" w14:textId="77777777" w:rsidR="005D2E3C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9417D21" w14:textId="6651065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S</w:t>
            </w:r>
          </w:p>
        </w:tc>
        <w:tc>
          <w:tcPr>
            <w:tcW w:w="1147" w:type="dxa"/>
            <w:gridSpan w:val="3"/>
            <w:shd w:val="clear" w:color="auto" w:fill="FABF8F" w:themeFill="accent6" w:themeFillTint="99"/>
          </w:tcPr>
          <w:p w14:paraId="71F5D355" w14:textId="09923680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Hrs.</w:t>
            </w:r>
          </w:p>
          <w:p w14:paraId="7EB94D39" w14:textId="77777777" w:rsidR="005D2E3C" w:rsidRPr="00036E9E" w:rsidRDefault="005D2E3C" w:rsidP="00C729E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Per week</w:t>
            </w:r>
          </w:p>
        </w:tc>
        <w:tc>
          <w:tcPr>
            <w:tcW w:w="630" w:type="dxa"/>
            <w:vMerge w:val="restart"/>
            <w:shd w:val="clear" w:color="auto" w:fill="FABF8F" w:themeFill="accent6" w:themeFillTint="99"/>
            <w:vAlign w:val="center"/>
          </w:tcPr>
          <w:p w14:paraId="25D492E6" w14:textId="3B9D0709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Contact </w:t>
            </w:r>
            <w:proofErr w:type="spellStart"/>
            <w:r>
              <w:rPr>
                <w:rFonts w:ascii="Arial" w:hAnsi="Arial" w:cs="Arial"/>
                <w:b/>
                <w:sz w:val="18"/>
                <w:szCs w:val="18"/>
              </w:rPr>
              <w:t>Hrs</w:t>
            </w:r>
            <w:proofErr w:type="spellEnd"/>
            <w:r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810" w:type="dxa"/>
            <w:vMerge w:val="restart"/>
            <w:shd w:val="clear" w:color="auto" w:fill="FABF8F" w:themeFill="accent6" w:themeFillTint="99"/>
            <w:vAlign w:val="center"/>
          </w:tcPr>
          <w:p w14:paraId="67143986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Credits</w:t>
            </w:r>
          </w:p>
        </w:tc>
      </w:tr>
      <w:tr w:rsidR="005D2E3C" w:rsidRPr="00036E9E" w14:paraId="6DB92C48" w14:textId="77777777" w:rsidTr="00523942">
        <w:trPr>
          <w:trHeight w:val="170"/>
        </w:trPr>
        <w:tc>
          <w:tcPr>
            <w:tcW w:w="686" w:type="dxa"/>
            <w:vMerge/>
            <w:shd w:val="clear" w:color="auto" w:fill="FABF8F" w:themeFill="accent6" w:themeFillTint="99"/>
          </w:tcPr>
          <w:p w14:paraId="4151E998" w14:textId="77777777" w:rsidR="005D2E3C" w:rsidRPr="00036E9E" w:rsidRDefault="005D2E3C" w:rsidP="000761E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607" w:type="dxa"/>
            <w:gridSpan w:val="7"/>
            <w:vMerge/>
            <w:shd w:val="clear" w:color="auto" w:fill="FABF8F" w:themeFill="accent6" w:themeFillTint="99"/>
          </w:tcPr>
          <w:p w14:paraId="7E7B50EB" w14:textId="77777777" w:rsidR="005D2E3C" w:rsidRPr="00036E9E" w:rsidRDefault="005D2E3C" w:rsidP="000761E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90" w:type="dxa"/>
            <w:vMerge/>
            <w:shd w:val="clear" w:color="auto" w:fill="FABF8F" w:themeFill="accent6" w:themeFillTint="99"/>
            <w:vAlign w:val="center"/>
          </w:tcPr>
          <w:p w14:paraId="5BDC4C5E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13" w:type="dxa"/>
            <w:vMerge/>
            <w:shd w:val="clear" w:color="auto" w:fill="FABF8F" w:themeFill="accent6" w:themeFillTint="99"/>
          </w:tcPr>
          <w:p w14:paraId="34CFE252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ABF8F" w:themeFill="accent6" w:themeFillTint="99"/>
          </w:tcPr>
          <w:p w14:paraId="2D6A9BE0" w14:textId="706A306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L</w:t>
            </w:r>
          </w:p>
        </w:tc>
        <w:tc>
          <w:tcPr>
            <w:tcW w:w="270" w:type="dxa"/>
            <w:shd w:val="clear" w:color="auto" w:fill="FABF8F" w:themeFill="accent6" w:themeFillTint="99"/>
          </w:tcPr>
          <w:p w14:paraId="6DEA9F2A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T</w:t>
            </w:r>
          </w:p>
        </w:tc>
        <w:tc>
          <w:tcPr>
            <w:tcW w:w="427" w:type="dxa"/>
            <w:shd w:val="clear" w:color="auto" w:fill="FABF8F" w:themeFill="accent6" w:themeFillTint="99"/>
          </w:tcPr>
          <w:p w14:paraId="5CE8F056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630" w:type="dxa"/>
            <w:vMerge/>
            <w:shd w:val="clear" w:color="auto" w:fill="FABF8F" w:themeFill="accent6" w:themeFillTint="99"/>
            <w:vAlign w:val="center"/>
          </w:tcPr>
          <w:p w14:paraId="6F590A9A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10" w:type="dxa"/>
            <w:vMerge/>
            <w:shd w:val="clear" w:color="auto" w:fill="FABF8F" w:themeFill="accent6" w:themeFillTint="99"/>
            <w:vAlign w:val="center"/>
          </w:tcPr>
          <w:p w14:paraId="45F89D59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523942" w:rsidRPr="00036E9E" w14:paraId="3E38A5CD" w14:textId="77777777" w:rsidTr="00523942">
        <w:tc>
          <w:tcPr>
            <w:tcW w:w="686" w:type="dxa"/>
            <w:shd w:val="clear" w:color="auto" w:fill="FABF8F" w:themeFill="accent6" w:themeFillTint="99"/>
          </w:tcPr>
          <w:p w14:paraId="73E4B4E6" w14:textId="77777777" w:rsidR="005D2E3C" w:rsidRPr="00036E9E" w:rsidRDefault="005D2E3C" w:rsidP="00022C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7FCC761" w14:textId="77777777" w:rsidR="005D2E3C" w:rsidRPr="00036E9E" w:rsidRDefault="005D2E3C" w:rsidP="00022C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530" w:type="dxa"/>
          </w:tcPr>
          <w:p w14:paraId="27799667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MAL151</w:t>
            </w:r>
          </w:p>
          <w:p w14:paraId="7E8BAFCD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36E9E">
              <w:rPr>
                <w:rFonts w:ascii="Arial" w:hAnsi="Arial" w:cs="Arial"/>
                <w:sz w:val="18"/>
                <w:szCs w:val="18"/>
              </w:rPr>
              <w:t>Engg</w:t>
            </w:r>
            <w:proofErr w:type="spellEnd"/>
            <w:r w:rsidRPr="00036E9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036E9E">
              <w:rPr>
                <w:rFonts w:ascii="Arial" w:hAnsi="Arial" w:cs="Arial"/>
                <w:sz w:val="18"/>
                <w:szCs w:val="18"/>
              </w:rPr>
              <w:t>Maths</w:t>
            </w:r>
            <w:proofErr w:type="spellEnd"/>
            <w:r w:rsidRPr="00036E9E">
              <w:rPr>
                <w:rFonts w:ascii="Arial" w:hAnsi="Arial" w:cs="Arial"/>
                <w:sz w:val="18"/>
                <w:szCs w:val="18"/>
              </w:rPr>
              <w:t>-I</w:t>
            </w:r>
          </w:p>
          <w:p w14:paraId="4FE44920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417" w:type="dxa"/>
          </w:tcPr>
          <w:p w14:paraId="03D641FF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SL106</w:t>
            </w:r>
          </w:p>
          <w:p w14:paraId="4DAE804B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FOCP-I</w:t>
            </w:r>
          </w:p>
          <w:p w14:paraId="3A7CA0FA" w14:textId="77777777" w:rsidR="005D2E3C" w:rsidRPr="00036E9E" w:rsidRDefault="005D2E3C" w:rsidP="000761E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5A386797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HL150</w:t>
            </w:r>
          </w:p>
          <w:p w14:paraId="40EB04B7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36E9E">
              <w:rPr>
                <w:rFonts w:ascii="Arial" w:hAnsi="Arial" w:cs="Arial"/>
                <w:sz w:val="18"/>
                <w:szCs w:val="18"/>
              </w:rPr>
              <w:t>Engg</w:t>
            </w:r>
            <w:proofErr w:type="spellEnd"/>
            <w:r w:rsidRPr="00036E9E">
              <w:rPr>
                <w:rFonts w:ascii="Arial" w:hAnsi="Arial" w:cs="Arial"/>
                <w:sz w:val="18"/>
                <w:szCs w:val="18"/>
              </w:rPr>
              <w:t xml:space="preserve"> Chemistry</w:t>
            </w:r>
          </w:p>
          <w:p w14:paraId="1320B9CC" w14:textId="77777777" w:rsidR="005D2E3C" w:rsidRPr="00036E9E" w:rsidRDefault="005D2E3C" w:rsidP="000761E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2)3</w:t>
            </w:r>
          </w:p>
        </w:tc>
        <w:tc>
          <w:tcPr>
            <w:tcW w:w="1530" w:type="dxa"/>
          </w:tcPr>
          <w:p w14:paraId="69848E5D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LL101</w:t>
            </w:r>
          </w:p>
          <w:p w14:paraId="1D567C06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ffective</w:t>
            </w:r>
          </w:p>
          <w:p w14:paraId="19E0BDC9" w14:textId="35C07C4C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unication-I</w:t>
            </w:r>
          </w:p>
          <w:p w14:paraId="5DDD860F" w14:textId="77777777" w:rsidR="005D2E3C" w:rsidRPr="00036E9E" w:rsidRDefault="005D2E3C" w:rsidP="000761E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1-0)2.5</w:t>
            </w:r>
          </w:p>
        </w:tc>
        <w:tc>
          <w:tcPr>
            <w:tcW w:w="1350" w:type="dxa"/>
          </w:tcPr>
          <w:p w14:paraId="166CD694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MEP110</w:t>
            </w:r>
          </w:p>
          <w:p w14:paraId="6870992C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ngineering Graphics &amp;</w:t>
            </w:r>
          </w:p>
          <w:p w14:paraId="42B109AC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Drawing</w:t>
            </w:r>
          </w:p>
          <w:p w14:paraId="1CCCD96A" w14:textId="77777777" w:rsidR="005D2E3C" w:rsidRPr="00036E9E" w:rsidRDefault="005D2E3C" w:rsidP="000761E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1-0-4)3</w:t>
            </w:r>
          </w:p>
        </w:tc>
        <w:tc>
          <w:tcPr>
            <w:tcW w:w="1350" w:type="dxa"/>
          </w:tcPr>
          <w:p w14:paraId="472BAEE3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CL110</w:t>
            </w:r>
          </w:p>
          <w:p w14:paraId="71E108FD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Basic of Electrical &amp;</w:t>
            </w:r>
          </w:p>
          <w:p w14:paraId="6122B989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lectronics</w:t>
            </w:r>
          </w:p>
          <w:p w14:paraId="0C349EB4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ngineering</w:t>
            </w:r>
          </w:p>
          <w:p w14:paraId="55EB5C5F" w14:textId="59B92260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2)3</w:t>
            </w:r>
          </w:p>
        </w:tc>
        <w:tc>
          <w:tcPr>
            <w:tcW w:w="1080" w:type="dxa"/>
          </w:tcPr>
          <w:p w14:paraId="03162528" w14:textId="77777777" w:rsidR="004844D2" w:rsidRPr="00036E9E" w:rsidRDefault="004844D2" w:rsidP="004844D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LL120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36E9E">
              <w:rPr>
                <w:rFonts w:ascii="Arial" w:hAnsi="Arial" w:cs="Arial"/>
                <w:sz w:val="18"/>
                <w:szCs w:val="18"/>
              </w:rPr>
              <w:t>HVP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1438F17" w14:textId="039C2389" w:rsidR="005D2E3C" w:rsidRPr="00036E9E" w:rsidRDefault="004844D2" w:rsidP="004844D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0-)2</w:t>
            </w:r>
          </w:p>
        </w:tc>
        <w:tc>
          <w:tcPr>
            <w:tcW w:w="990" w:type="dxa"/>
          </w:tcPr>
          <w:p w14:paraId="57D53261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2D20A6C0" w14:textId="4BE53962" w:rsidR="005D2E3C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R107</w:t>
            </w:r>
          </w:p>
          <w:p w14:paraId="28FAA8F4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GP</w:t>
            </w:r>
          </w:p>
          <w:p w14:paraId="333059D4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s</w:t>
            </w:r>
          </w:p>
        </w:tc>
        <w:tc>
          <w:tcPr>
            <w:tcW w:w="1013" w:type="dxa"/>
          </w:tcPr>
          <w:p w14:paraId="39AE47A6" w14:textId="180BF480" w:rsidR="005D2E3C" w:rsidRPr="00036E9E" w:rsidRDefault="005D2E3C" w:rsidP="005D2E3C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0" w:type="dxa"/>
          </w:tcPr>
          <w:p w14:paraId="60F2F4E7" w14:textId="262A23DB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63AA286B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70" w:type="dxa"/>
          </w:tcPr>
          <w:p w14:paraId="11DD7D4C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791C79B7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27" w:type="dxa"/>
          </w:tcPr>
          <w:p w14:paraId="547648A8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58CE3384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630" w:type="dxa"/>
          </w:tcPr>
          <w:p w14:paraId="799B2AAA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50C0A22F" w14:textId="23124FEB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405</w:t>
            </w:r>
          </w:p>
          <w:p w14:paraId="091ACA9B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</w:tcPr>
          <w:p w14:paraId="63DB5481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7045BB8B" w14:textId="46464A6E" w:rsidR="005D2E3C" w:rsidRPr="00036E9E" w:rsidRDefault="004844D2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  <w:r w:rsidR="005D2E3C" w:rsidRPr="00036E9E">
              <w:rPr>
                <w:rFonts w:ascii="Arial" w:hAnsi="Arial" w:cs="Arial"/>
                <w:sz w:val="18"/>
                <w:szCs w:val="18"/>
              </w:rPr>
              <w:t>.5+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="005D2E3C" w:rsidRPr="00036E9E">
              <w:rPr>
                <w:rFonts w:ascii="Arial" w:hAnsi="Arial" w:cs="Arial"/>
                <w:sz w:val="18"/>
                <w:szCs w:val="18"/>
              </w:rPr>
              <w:t>=2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5D2E3C" w:rsidRPr="00036E9E">
              <w:rPr>
                <w:rFonts w:ascii="Arial" w:hAnsi="Arial" w:cs="Arial"/>
                <w:sz w:val="18"/>
                <w:szCs w:val="18"/>
              </w:rPr>
              <w:t>.5</w:t>
            </w:r>
          </w:p>
        </w:tc>
      </w:tr>
      <w:tr w:rsidR="00523942" w:rsidRPr="00036E9E" w14:paraId="0353B511" w14:textId="77777777" w:rsidTr="00523942">
        <w:tc>
          <w:tcPr>
            <w:tcW w:w="686" w:type="dxa"/>
            <w:shd w:val="clear" w:color="auto" w:fill="FABF8F" w:themeFill="accent6" w:themeFillTint="99"/>
          </w:tcPr>
          <w:p w14:paraId="1E3D8F4D" w14:textId="77777777" w:rsidR="005D2E3C" w:rsidRPr="00036E9E" w:rsidRDefault="005D2E3C" w:rsidP="00022C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530" w:type="dxa"/>
          </w:tcPr>
          <w:p w14:paraId="3AAF510B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MAL152</w:t>
            </w:r>
          </w:p>
          <w:p w14:paraId="72C4E531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36E9E">
              <w:rPr>
                <w:rFonts w:ascii="Arial" w:hAnsi="Arial" w:cs="Arial"/>
                <w:sz w:val="18"/>
                <w:szCs w:val="18"/>
              </w:rPr>
              <w:t>Engg</w:t>
            </w:r>
            <w:proofErr w:type="spellEnd"/>
            <w:r w:rsidRPr="00036E9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036E9E">
              <w:rPr>
                <w:rFonts w:ascii="Arial" w:hAnsi="Arial" w:cs="Arial"/>
                <w:sz w:val="18"/>
                <w:szCs w:val="18"/>
              </w:rPr>
              <w:t>Maths</w:t>
            </w:r>
            <w:proofErr w:type="spellEnd"/>
            <w:r w:rsidRPr="00036E9E">
              <w:rPr>
                <w:rFonts w:ascii="Arial" w:hAnsi="Arial" w:cs="Arial"/>
                <w:sz w:val="18"/>
                <w:szCs w:val="18"/>
              </w:rPr>
              <w:t>-II</w:t>
            </w:r>
          </w:p>
          <w:p w14:paraId="06996C9C" w14:textId="77777777" w:rsidR="005D2E3C" w:rsidRPr="00036E9E" w:rsidRDefault="005D2E3C" w:rsidP="000D2428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417" w:type="dxa"/>
          </w:tcPr>
          <w:p w14:paraId="46E84E0D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SL108</w:t>
            </w:r>
          </w:p>
          <w:p w14:paraId="59071719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FOCP-II</w:t>
            </w:r>
          </w:p>
          <w:p w14:paraId="000DF3C7" w14:textId="77777777" w:rsidR="005D2E3C" w:rsidRPr="00036E9E" w:rsidRDefault="005D2E3C" w:rsidP="007F407D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324DB6AB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HY150</w:t>
            </w:r>
          </w:p>
          <w:p w14:paraId="6A657963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ngineering</w:t>
            </w:r>
          </w:p>
          <w:p w14:paraId="51EECC71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hysics</w:t>
            </w:r>
          </w:p>
          <w:p w14:paraId="5125E018" w14:textId="77777777" w:rsidR="005D2E3C" w:rsidRPr="00036E9E" w:rsidRDefault="005D2E3C" w:rsidP="000D2428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530" w:type="dxa"/>
          </w:tcPr>
          <w:p w14:paraId="3512D8C7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LL102</w:t>
            </w:r>
          </w:p>
          <w:p w14:paraId="2F131EE3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ffective</w:t>
            </w:r>
          </w:p>
          <w:p w14:paraId="0B94C714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ommunication-II</w:t>
            </w:r>
          </w:p>
          <w:p w14:paraId="65A61139" w14:textId="77777777" w:rsidR="005D2E3C" w:rsidRPr="00036E9E" w:rsidRDefault="005D2E3C" w:rsidP="007F407D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1-0)2.5</w:t>
            </w:r>
          </w:p>
        </w:tc>
        <w:tc>
          <w:tcPr>
            <w:tcW w:w="1350" w:type="dxa"/>
          </w:tcPr>
          <w:p w14:paraId="2EEF9212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MEL150</w:t>
            </w:r>
          </w:p>
          <w:p w14:paraId="65C31507" w14:textId="710F812F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 xml:space="preserve">Basic of Mechanical &amp; Civil </w:t>
            </w:r>
            <w:proofErr w:type="spellStart"/>
            <w:r w:rsidRPr="00036E9E">
              <w:rPr>
                <w:rFonts w:ascii="Arial" w:hAnsi="Arial" w:cs="Arial"/>
                <w:sz w:val="18"/>
                <w:szCs w:val="18"/>
              </w:rPr>
              <w:t>Engg</w:t>
            </w:r>
            <w:proofErr w:type="spellEnd"/>
            <w:r w:rsidRPr="00036E9E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80AA4C2" w14:textId="4D3BF9F9" w:rsidR="005D2E3C" w:rsidRPr="00036E9E" w:rsidRDefault="005D2E3C" w:rsidP="007F407D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2)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350" w:type="dxa"/>
          </w:tcPr>
          <w:p w14:paraId="2E479990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SL110</w:t>
            </w:r>
          </w:p>
          <w:p w14:paraId="0BDAF465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blem Solving</w:t>
            </w:r>
          </w:p>
          <w:p w14:paraId="69DE7A51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and Design</w:t>
            </w:r>
          </w:p>
          <w:p w14:paraId="17075509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Thinking</w:t>
            </w:r>
          </w:p>
          <w:p w14:paraId="4DB9B621" w14:textId="0F560B6C" w:rsidR="005D2E3C" w:rsidRPr="00036E9E" w:rsidRDefault="005D2E3C" w:rsidP="007D0A7B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2)3</w:t>
            </w:r>
          </w:p>
        </w:tc>
        <w:tc>
          <w:tcPr>
            <w:tcW w:w="1080" w:type="dxa"/>
          </w:tcPr>
          <w:p w14:paraId="688CFD3B" w14:textId="04EA5EE8" w:rsidR="005D2E3C" w:rsidRPr="00036E9E" w:rsidRDefault="005D2E3C" w:rsidP="007D0A7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03DBBA32" w14:textId="61E27979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R108</w:t>
            </w:r>
          </w:p>
          <w:p w14:paraId="1F82CA03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GP</w:t>
            </w:r>
          </w:p>
          <w:p w14:paraId="778C9141" w14:textId="77777777" w:rsidR="005D2E3C" w:rsidRPr="00036E9E" w:rsidRDefault="005D2E3C" w:rsidP="000D2428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s</w:t>
            </w:r>
          </w:p>
        </w:tc>
        <w:tc>
          <w:tcPr>
            <w:tcW w:w="1013" w:type="dxa"/>
          </w:tcPr>
          <w:p w14:paraId="7E4D71FD" w14:textId="1DAF7FAD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0" w:type="dxa"/>
          </w:tcPr>
          <w:p w14:paraId="66AD6558" w14:textId="6DFF82E5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15CF31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70" w:type="dxa"/>
          </w:tcPr>
          <w:p w14:paraId="50BA45B2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15108EAA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27" w:type="dxa"/>
          </w:tcPr>
          <w:p w14:paraId="373DD0CC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597FEF0F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630" w:type="dxa"/>
          </w:tcPr>
          <w:p w14:paraId="1C030132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51A079" w14:textId="1C11E54F" w:rsidR="005D2E3C" w:rsidRPr="00036E9E" w:rsidRDefault="005D2E3C" w:rsidP="007F407D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405</w:t>
            </w:r>
          </w:p>
        </w:tc>
        <w:tc>
          <w:tcPr>
            <w:tcW w:w="810" w:type="dxa"/>
          </w:tcPr>
          <w:p w14:paraId="68861C78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7BFF119D" w14:textId="2AAFCC78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20.5+</w:t>
            </w:r>
            <w:r w:rsidR="004844D2">
              <w:rPr>
                <w:rFonts w:ascii="Arial" w:hAnsi="Arial" w:cs="Arial"/>
                <w:sz w:val="18"/>
                <w:szCs w:val="18"/>
              </w:rPr>
              <w:t>1</w:t>
            </w:r>
            <w:r w:rsidRPr="00036E9E">
              <w:rPr>
                <w:rFonts w:ascii="Arial" w:hAnsi="Arial" w:cs="Arial"/>
                <w:sz w:val="18"/>
                <w:szCs w:val="18"/>
              </w:rPr>
              <w:t>=2</w:t>
            </w:r>
            <w:r w:rsidR="004844D2">
              <w:rPr>
                <w:rFonts w:ascii="Arial" w:hAnsi="Arial" w:cs="Arial"/>
                <w:sz w:val="18"/>
                <w:szCs w:val="18"/>
              </w:rPr>
              <w:t>1</w:t>
            </w:r>
            <w:r w:rsidRPr="00036E9E">
              <w:rPr>
                <w:rFonts w:ascii="Arial" w:hAnsi="Arial" w:cs="Arial"/>
                <w:sz w:val="18"/>
                <w:szCs w:val="18"/>
              </w:rPr>
              <w:t>.5</w:t>
            </w:r>
          </w:p>
        </w:tc>
      </w:tr>
      <w:tr w:rsidR="00523942" w:rsidRPr="00036E9E" w14:paraId="7AA4FE27" w14:textId="77777777" w:rsidTr="00523942">
        <w:tc>
          <w:tcPr>
            <w:tcW w:w="10293" w:type="dxa"/>
            <w:gridSpan w:val="8"/>
            <w:shd w:val="clear" w:color="auto" w:fill="FABF8F" w:themeFill="accent6" w:themeFillTint="99"/>
          </w:tcPr>
          <w:p w14:paraId="262D6650" w14:textId="3B38B495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ummer  </w:t>
            </w:r>
            <w:r>
              <w:rPr>
                <w:sz w:val="20"/>
                <w:szCs w:val="20"/>
              </w:rPr>
              <w:t xml:space="preserve">                                                                   </w:t>
            </w:r>
            <w:r w:rsidR="00AE6E5C">
              <w:rPr>
                <w:sz w:val="20"/>
                <w:szCs w:val="20"/>
              </w:rPr>
              <w:t>ECT</w:t>
            </w:r>
            <w:proofErr w:type="gramStart"/>
            <w:r w:rsidR="00AE6E5C">
              <w:rPr>
                <w:sz w:val="20"/>
                <w:szCs w:val="20"/>
              </w:rPr>
              <w:t>101</w:t>
            </w:r>
            <w:r>
              <w:rPr>
                <w:sz w:val="20"/>
                <w:szCs w:val="20"/>
              </w:rPr>
              <w:t xml:space="preserve">  </w:t>
            </w:r>
            <w:r w:rsidRPr="00523942">
              <w:rPr>
                <w:rFonts w:ascii="Arial" w:hAnsi="Arial" w:cs="Arial"/>
                <w:sz w:val="18"/>
                <w:szCs w:val="18"/>
              </w:rPr>
              <w:t>In</w:t>
            </w:r>
            <w:proofErr w:type="gramEnd"/>
            <w:r w:rsidRPr="00523942">
              <w:rPr>
                <w:rFonts w:ascii="Arial" w:hAnsi="Arial" w:cs="Arial"/>
                <w:sz w:val="18"/>
                <w:szCs w:val="18"/>
              </w:rPr>
              <w:t xml:space="preserve"> House Summer Internship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990" w:type="dxa"/>
            <w:shd w:val="clear" w:color="auto" w:fill="FABF8F" w:themeFill="accent6" w:themeFillTint="99"/>
          </w:tcPr>
          <w:p w14:paraId="36BAC5CF" w14:textId="77777777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3" w:type="dxa"/>
            <w:shd w:val="clear" w:color="auto" w:fill="FABF8F" w:themeFill="accent6" w:themeFillTint="99"/>
          </w:tcPr>
          <w:p w14:paraId="32BD5751" w14:textId="77777777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gridSpan w:val="3"/>
            <w:shd w:val="clear" w:color="auto" w:fill="FABF8F" w:themeFill="accent6" w:themeFillTint="99"/>
          </w:tcPr>
          <w:p w14:paraId="36435943" w14:textId="7C1AFF34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FABF8F" w:themeFill="accent6" w:themeFillTint="99"/>
          </w:tcPr>
          <w:p w14:paraId="50C4289E" w14:textId="77777777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FABF8F" w:themeFill="accent6" w:themeFillTint="99"/>
          </w:tcPr>
          <w:p w14:paraId="105727F8" w14:textId="266D76F5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</w:t>
            </w:r>
          </w:p>
        </w:tc>
      </w:tr>
      <w:tr w:rsidR="00523942" w:rsidRPr="00036E9E" w14:paraId="22B9722A" w14:textId="77777777" w:rsidTr="00523942">
        <w:tc>
          <w:tcPr>
            <w:tcW w:w="686" w:type="dxa"/>
            <w:shd w:val="clear" w:color="auto" w:fill="FABF8F" w:themeFill="accent6" w:themeFillTint="99"/>
          </w:tcPr>
          <w:p w14:paraId="26B70CB0" w14:textId="77777777" w:rsidR="005D2E3C" w:rsidRPr="00036E9E" w:rsidRDefault="005D2E3C" w:rsidP="00022C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530" w:type="dxa"/>
          </w:tcPr>
          <w:p w14:paraId="7C34E346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ECL251</w:t>
            </w:r>
          </w:p>
          <w:p w14:paraId="07B4857F" w14:textId="068FCF2B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Analog Electronics &amp;</w:t>
            </w:r>
            <w:r>
              <w:rPr>
                <w:rFonts w:ascii="Arial" w:hAnsi="Arial" w:cs="Arial"/>
                <w:sz w:val="18"/>
                <w:szCs w:val="18"/>
              </w:rPr>
              <w:t xml:space="preserve"> Integrated circuits </w:t>
            </w:r>
            <w:r w:rsidRPr="00757830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417" w:type="dxa"/>
          </w:tcPr>
          <w:p w14:paraId="23F614BD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ECL253</w:t>
            </w:r>
          </w:p>
          <w:p w14:paraId="328656A6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 xml:space="preserve">Fields, </w:t>
            </w:r>
            <w:proofErr w:type="gramStart"/>
            <w:r w:rsidRPr="00757830">
              <w:rPr>
                <w:rFonts w:ascii="Arial" w:hAnsi="Arial" w:cs="Arial"/>
                <w:sz w:val="18"/>
                <w:szCs w:val="18"/>
              </w:rPr>
              <w:t>waves</w:t>
            </w:r>
            <w:proofErr w:type="gramEnd"/>
            <w:r w:rsidRPr="00757830">
              <w:rPr>
                <w:rFonts w:ascii="Arial" w:hAnsi="Arial" w:cs="Arial"/>
                <w:sz w:val="18"/>
                <w:szCs w:val="18"/>
              </w:rPr>
              <w:t xml:space="preserve"> and Antennas </w:t>
            </w:r>
          </w:p>
          <w:p w14:paraId="2E47DACF" w14:textId="66B6FCCA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350" w:type="dxa"/>
          </w:tcPr>
          <w:p w14:paraId="43D8395A" w14:textId="77777777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CL255</w:t>
            </w:r>
          </w:p>
          <w:p w14:paraId="591D192C" w14:textId="77777777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 &amp; CA</w:t>
            </w:r>
          </w:p>
          <w:p w14:paraId="59F7196C" w14:textId="4C5B80E7" w:rsidR="005D2E3C" w:rsidRPr="00036E9E" w:rsidRDefault="005D2E3C" w:rsidP="00757830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530" w:type="dxa"/>
          </w:tcPr>
          <w:p w14:paraId="5B8F792F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CSL225</w:t>
            </w:r>
          </w:p>
          <w:p w14:paraId="2A28D917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Programming for data science</w:t>
            </w:r>
          </w:p>
          <w:p w14:paraId="4E7FF42B" w14:textId="7C1D1919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234F4DBF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SML300</w:t>
            </w:r>
          </w:p>
          <w:p w14:paraId="34665D3F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Entrepreneurship</w:t>
            </w:r>
          </w:p>
          <w:p w14:paraId="59185BD4" w14:textId="561410F4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350" w:type="dxa"/>
          </w:tcPr>
          <w:p w14:paraId="69683382" w14:textId="5026E42E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ML*** </w:t>
            </w:r>
            <w:r w:rsidRPr="00757830">
              <w:rPr>
                <w:rFonts w:ascii="Arial" w:hAnsi="Arial" w:cs="Arial"/>
                <w:sz w:val="18"/>
                <w:szCs w:val="18"/>
              </w:rPr>
              <w:t>Liberal arts</w:t>
            </w:r>
          </w:p>
          <w:p w14:paraId="685AB906" w14:textId="5D8CE5E1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080" w:type="dxa"/>
          </w:tcPr>
          <w:p w14:paraId="7B7913F6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6EFFBD13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ED26DA" w14:textId="40F90D72" w:rsidR="005D2E3C" w:rsidRDefault="005D2E3C" w:rsidP="00FC118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R207</w:t>
            </w:r>
          </w:p>
          <w:p w14:paraId="640573B7" w14:textId="77777777" w:rsidR="005D2E3C" w:rsidRPr="00036E9E" w:rsidRDefault="005D2E3C" w:rsidP="00FC118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GP</w:t>
            </w:r>
          </w:p>
          <w:p w14:paraId="40353063" w14:textId="77777777" w:rsidR="005D2E3C" w:rsidRPr="00036E9E" w:rsidRDefault="005D2E3C" w:rsidP="00FC118D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s</w:t>
            </w:r>
          </w:p>
        </w:tc>
        <w:tc>
          <w:tcPr>
            <w:tcW w:w="1013" w:type="dxa"/>
          </w:tcPr>
          <w:p w14:paraId="528FE9EE" w14:textId="498640B4" w:rsidR="00523942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S 20</w:t>
            </w:r>
            <w:r w:rsidR="00DC293D">
              <w:rPr>
                <w:rFonts w:ascii="Arial" w:hAnsi="Arial" w:cs="Arial"/>
                <w:sz w:val="18"/>
                <w:szCs w:val="18"/>
              </w:rPr>
              <w:t xml:space="preserve">1 </w:t>
            </w:r>
            <w:r w:rsidR="00B401A8">
              <w:rPr>
                <w:rFonts w:ascii="Arial" w:hAnsi="Arial" w:cs="Arial"/>
                <w:sz w:val="18"/>
                <w:szCs w:val="18"/>
              </w:rPr>
              <w:t>CS2</w:t>
            </w:r>
            <w:r w:rsidR="00B10D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401A8">
              <w:rPr>
                <w:rFonts w:ascii="Arial" w:hAnsi="Arial" w:cs="Arial"/>
                <w:sz w:val="18"/>
                <w:szCs w:val="18"/>
              </w:rPr>
              <w:t>#1</w:t>
            </w:r>
          </w:p>
          <w:p w14:paraId="760E4219" w14:textId="77777777" w:rsidR="00523942" w:rsidRDefault="00523942" w:rsidP="00523942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(35-Hrs)</w:t>
            </w:r>
          </w:p>
          <w:p w14:paraId="2F24D6D4" w14:textId="059F115A" w:rsidR="005D2E3C" w:rsidRPr="00036E9E" w:rsidRDefault="00DC293D" w:rsidP="00022C3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/NS Course</w:t>
            </w:r>
          </w:p>
        </w:tc>
        <w:tc>
          <w:tcPr>
            <w:tcW w:w="450" w:type="dxa"/>
          </w:tcPr>
          <w:p w14:paraId="538E17EF" w14:textId="24CB87C8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392117" w14:textId="01C1210C" w:rsidR="005D2E3C" w:rsidRPr="00036E9E" w:rsidRDefault="005D2E3C" w:rsidP="00DF362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70" w:type="dxa"/>
          </w:tcPr>
          <w:p w14:paraId="63B72D18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0549E556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EFD221" w14:textId="29E0BFB7" w:rsidR="005D2E3C" w:rsidRPr="00036E9E" w:rsidRDefault="005D2E3C" w:rsidP="00DF362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630" w:type="dxa"/>
          </w:tcPr>
          <w:p w14:paraId="515D3D8A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0EB339" w14:textId="5FA84F59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5</w:t>
            </w:r>
          </w:p>
        </w:tc>
        <w:tc>
          <w:tcPr>
            <w:tcW w:w="810" w:type="dxa"/>
          </w:tcPr>
          <w:p w14:paraId="2BFE4E40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560CBE19" w14:textId="6013143E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036E9E">
              <w:rPr>
                <w:rFonts w:ascii="Arial" w:hAnsi="Arial" w:cs="Arial"/>
                <w:sz w:val="18"/>
                <w:szCs w:val="18"/>
              </w:rPr>
              <w:t>+1=2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  <w:p w14:paraId="41E5AA0C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3942" w:rsidRPr="00036E9E" w14:paraId="3BD407FB" w14:textId="77777777" w:rsidTr="00523942">
        <w:tc>
          <w:tcPr>
            <w:tcW w:w="686" w:type="dxa"/>
            <w:shd w:val="clear" w:color="auto" w:fill="FABF8F" w:themeFill="accent6" w:themeFillTint="99"/>
          </w:tcPr>
          <w:p w14:paraId="3F5D8D00" w14:textId="77777777" w:rsidR="005D2E3C" w:rsidRPr="00036E9E" w:rsidRDefault="005D2E3C" w:rsidP="00022C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530" w:type="dxa"/>
          </w:tcPr>
          <w:p w14:paraId="0C704F59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ECL256</w:t>
            </w:r>
          </w:p>
          <w:p w14:paraId="4BA0CFFD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Embedded System Design</w:t>
            </w:r>
          </w:p>
          <w:p w14:paraId="6C0EC969" w14:textId="735801C3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417" w:type="dxa"/>
          </w:tcPr>
          <w:p w14:paraId="36243631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ECL252</w:t>
            </w:r>
          </w:p>
          <w:p w14:paraId="4EA75F50" w14:textId="2BF845B5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 xml:space="preserve">Micro Controllers &amp; Sensors    </w:t>
            </w:r>
            <w:proofErr w:type="gramStart"/>
            <w:r w:rsidRPr="00757830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4844D2">
              <w:rPr>
                <w:rFonts w:ascii="Arial" w:hAnsi="Arial" w:cs="Arial"/>
                <w:sz w:val="18"/>
                <w:szCs w:val="18"/>
              </w:rPr>
              <w:t>(</w:t>
            </w:r>
            <w:proofErr w:type="gramEnd"/>
            <w:r w:rsidRPr="00757830">
              <w:rPr>
                <w:rFonts w:ascii="Arial" w:hAnsi="Arial" w:cs="Arial"/>
                <w:sz w:val="18"/>
                <w:szCs w:val="18"/>
              </w:rPr>
              <w:t>3-0-2)4</w:t>
            </w:r>
          </w:p>
        </w:tc>
        <w:tc>
          <w:tcPr>
            <w:tcW w:w="1350" w:type="dxa"/>
          </w:tcPr>
          <w:p w14:paraId="618B5111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ECL254</w:t>
            </w:r>
          </w:p>
          <w:p w14:paraId="1857C6BA" w14:textId="38B1DC15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Analog and Digital Communications (3-0-2)4</w:t>
            </w:r>
          </w:p>
        </w:tc>
        <w:tc>
          <w:tcPr>
            <w:tcW w:w="1530" w:type="dxa"/>
          </w:tcPr>
          <w:p w14:paraId="2E86B654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286FC3">
              <w:rPr>
                <w:sz w:val="20"/>
                <w:szCs w:val="20"/>
              </w:rPr>
              <w:t>E</w:t>
            </w:r>
            <w:r w:rsidRPr="00757830">
              <w:rPr>
                <w:rFonts w:ascii="Arial" w:hAnsi="Arial" w:cs="Arial"/>
                <w:sz w:val="18"/>
                <w:szCs w:val="18"/>
              </w:rPr>
              <w:t>CL258</w:t>
            </w:r>
          </w:p>
          <w:p w14:paraId="010D746F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Signal processing</w:t>
            </w:r>
          </w:p>
          <w:p w14:paraId="2434A8D3" w14:textId="7C387779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350" w:type="dxa"/>
          </w:tcPr>
          <w:p w14:paraId="69617769" w14:textId="53A07359" w:rsidR="005D2E3C" w:rsidRPr="00036E9E" w:rsidRDefault="005D2E3C" w:rsidP="00DF362C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2BB22347" w14:textId="5B2EDCE5" w:rsidR="005D2E3C" w:rsidRPr="00036E9E" w:rsidRDefault="005D2E3C" w:rsidP="00DF362C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13181895" w14:textId="40017CDA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14:paraId="1E73BC89" w14:textId="77777777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0589770F" w14:textId="10DFFD67" w:rsidR="005D2E3C" w:rsidRPr="00036E9E" w:rsidRDefault="005D2E3C" w:rsidP="00FC118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R208</w:t>
            </w:r>
            <w:r w:rsidRPr="00036E9E">
              <w:rPr>
                <w:rFonts w:ascii="Arial" w:hAnsi="Arial" w:cs="Arial"/>
                <w:sz w:val="18"/>
                <w:szCs w:val="18"/>
              </w:rPr>
              <w:t>GP</w:t>
            </w:r>
          </w:p>
          <w:p w14:paraId="05A93951" w14:textId="77777777" w:rsidR="005D2E3C" w:rsidRPr="00036E9E" w:rsidRDefault="005D2E3C" w:rsidP="00FC118D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s</w:t>
            </w:r>
          </w:p>
        </w:tc>
        <w:tc>
          <w:tcPr>
            <w:tcW w:w="1013" w:type="dxa"/>
          </w:tcPr>
          <w:p w14:paraId="216D5CE4" w14:textId="79B2AE2A" w:rsidR="00523942" w:rsidRDefault="00523942" w:rsidP="00523942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ECS 20</w:t>
            </w:r>
            <w:r w:rsidR="00DC293D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401A8">
              <w:rPr>
                <w:rFonts w:ascii="Arial" w:hAnsi="Arial" w:cs="Arial"/>
                <w:sz w:val="18"/>
                <w:szCs w:val="18"/>
              </w:rPr>
              <w:t>CS2 #2</w:t>
            </w:r>
            <w:r w:rsidR="00B401A8">
              <w:rPr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color w:val="000000"/>
                <w:sz w:val="20"/>
                <w:szCs w:val="20"/>
              </w:rPr>
              <w:t>(35-Hrs)</w:t>
            </w:r>
          </w:p>
          <w:p w14:paraId="77936851" w14:textId="0974872F" w:rsidR="005D2E3C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</w:t>
            </w:r>
          </w:p>
        </w:tc>
        <w:tc>
          <w:tcPr>
            <w:tcW w:w="450" w:type="dxa"/>
          </w:tcPr>
          <w:p w14:paraId="48089B1D" w14:textId="33524E52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337457" w14:textId="26FBCBF7" w:rsidR="005D2E3C" w:rsidRPr="00036E9E" w:rsidRDefault="005D2E3C" w:rsidP="00DF362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70" w:type="dxa"/>
          </w:tcPr>
          <w:p w14:paraId="0A02E80E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2C8D0846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833F32" w14:textId="577A2BE7" w:rsidR="005D2E3C" w:rsidRPr="00036E9E" w:rsidRDefault="005D2E3C" w:rsidP="00DF362C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30" w:type="dxa"/>
          </w:tcPr>
          <w:p w14:paraId="7B1C2BDD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CBC12A" w14:textId="65891041" w:rsidR="005D2E3C" w:rsidRPr="00036E9E" w:rsidRDefault="005D2E3C" w:rsidP="00DF362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90</w:t>
            </w:r>
          </w:p>
        </w:tc>
        <w:tc>
          <w:tcPr>
            <w:tcW w:w="810" w:type="dxa"/>
          </w:tcPr>
          <w:p w14:paraId="5DBE0FBE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6EE1A9" w14:textId="69A75E5F" w:rsidR="005D2E3C" w:rsidRPr="00036E9E" w:rsidRDefault="005D2E3C" w:rsidP="00DF362C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036E9E">
              <w:rPr>
                <w:rFonts w:ascii="Arial" w:hAnsi="Arial" w:cs="Arial"/>
                <w:sz w:val="18"/>
                <w:szCs w:val="18"/>
              </w:rPr>
              <w:t>+</w:t>
            </w:r>
            <w:r w:rsidR="00523942">
              <w:rPr>
                <w:rFonts w:ascii="Arial" w:hAnsi="Arial" w:cs="Arial"/>
                <w:sz w:val="18"/>
                <w:szCs w:val="18"/>
              </w:rPr>
              <w:t>2</w:t>
            </w:r>
            <w:r w:rsidRPr="00036E9E">
              <w:rPr>
                <w:rFonts w:ascii="Arial" w:hAnsi="Arial" w:cs="Arial"/>
                <w:sz w:val="18"/>
                <w:szCs w:val="18"/>
              </w:rPr>
              <w:t>=2</w:t>
            </w:r>
            <w:r w:rsidR="00523942"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523942" w:rsidRPr="00036E9E" w14:paraId="48EA12CD" w14:textId="77777777" w:rsidTr="00523942">
        <w:tc>
          <w:tcPr>
            <w:tcW w:w="10293" w:type="dxa"/>
            <w:gridSpan w:val="8"/>
            <w:shd w:val="clear" w:color="auto" w:fill="FABF8F" w:themeFill="accent6" w:themeFillTint="99"/>
          </w:tcPr>
          <w:p w14:paraId="351BF894" w14:textId="118ECFC6" w:rsidR="00523942" w:rsidRPr="00036E9E" w:rsidRDefault="00523942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ummer                        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 ECT201 </w:t>
            </w:r>
            <w:r w:rsidRPr="00036E9E">
              <w:rPr>
                <w:rFonts w:ascii="Arial" w:hAnsi="Arial" w:cs="Arial"/>
                <w:sz w:val="18"/>
                <w:szCs w:val="18"/>
              </w:rPr>
              <w:t>Industrial Training/</w:t>
            </w:r>
            <w:proofErr w:type="spellStart"/>
            <w:r w:rsidRPr="00036E9E">
              <w:rPr>
                <w:rFonts w:ascii="Arial" w:hAnsi="Arial" w:cs="Arial"/>
                <w:sz w:val="18"/>
                <w:szCs w:val="18"/>
              </w:rPr>
              <w:t>Swachha</w:t>
            </w:r>
            <w:proofErr w:type="spellEnd"/>
            <w:r w:rsidRPr="00036E9E">
              <w:rPr>
                <w:rFonts w:ascii="Arial" w:hAnsi="Arial" w:cs="Arial"/>
                <w:sz w:val="18"/>
                <w:szCs w:val="18"/>
              </w:rPr>
              <w:t xml:space="preserve"> Bharat internship</w:t>
            </w:r>
            <w:r>
              <w:rPr>
                <w:rFonts w:ascii="Arial" w:hAnsi="Arial" w:cs="Arial"/>
                <w:sz w:val="18"/>
                <w:szCs w:val="18"/>
              </w:rPr>
              <w:t xml:space="preserve"> including 7 days community service</w:t>
            </w:r>
          </w:p>
        </w:tc>
        <w:tc>
          <w:tcPr>
            <w:tcW w:w="990" w:type="dxa"/>
            <w:shd w:val="clear" w:color="auto" w:fill="FABF8F" w:themeFill="accent6" w:themeFillTint="99"/>
          </w:tcPr>
          <w:p w14:paraId="0D1C0F46" w14:textId="77777777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3" w:type="dxa"/>
            <w:shd w:val="clear" w:color="auto" w:fill="FABF8F" w:themeFill="accent6" w:themeFillTint="99"/>
          </w:tcPr>
          <w:p w14:paraId="7C005C9D" w14:textId="77777777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gridSpan w:val="3"/>
            <w:shd w:val="clear" w:color="auto" w:fill="FABF8F" w:themeFill="accent6" w:themeFillTint="99"/>
          </w:tcPr>
          <w:p w14:paraId="0882AB2D" w14:textId="6D15E508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FABF8F" w:themeFill="accent6" w:themeFillTint="99"/>
          </w:tcPr>
          <w:p w14:paraId="17EDA069" w14:textId="77777777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FABF8F" w:themeFill="accent6" w:themeFillTint="99"/>
          </w:tcPr>
          <w:p w14:paraId="122FA56D" w14:textId="564177C9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036E9E"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523942" w:rsidRPr="00036E9E" w14:paraId="688AA811" w14:textId="77777777" w:rsidTr="00523942">
        <w:tc>
          <w:tcPr>
            <w:tcW w:w="686" w:type="dxa"/>
            <w:shd w:val="clear" w:color="auto" w:fill="FABF8F" w:themeFill="accent6" w:themeFillTint="99"/>
          </w:tcPr>
          <w:p w14:paraId="56E011E5" w14:textId="77777777" w:rsidR="00523942" w:rsidRPr="00036E9E" w:rsidRDefault="00523942" w:rsidP="005239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530" w:type="dxa"/>
          </w:tcPr>
          <w:p w14:paraId="6D1B6CB5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SL236</w:t>
            </w:r>
          </w:p>
          <w:p w14:paraId="502658E2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Introduction to</w:t>
            </w:r>
          </w:p>
          <w:p w14:paraId="66CDFA65" w14:textId="67BEDCCF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36E9E">
              <w:rPr>
                <w:rFonts w:ascii="Arial" w:hAnsi="Arial" w:cs="Arial"/>
                <w:sz w:val="18"/>
                <w:szCs w:val="18"/>
              </w:rPr>
              <w:t>AI  &amp;</w:t>
            </w:r>
            <w:proofErr w:type="gramEnd"/>
            <w:r w:rsidRPr="00036E9E">
              <w:rPr>
                <w:rFonts w:ascii="Arial" w:hAnsi="Arial" w:cs="Arial"/>
                <w:sz w:val="18"/>
                <w:szCs w:val="18"/>
              </w:rPr>
              <w:t xml:space="preserve"> ML / </w:t>
            </w:r>
            <w:r>
              <w:rPr>
                <w:rFonts w:ascii="Arial" w:hAnsi="Arial" w:cs="Arial"/>
                <w:sz w:val="18"/>
                <w:szCs w:val="18"/>
              </w:rPr>
              <w:t xml:space="preserve">CSL242 </w:t>
            </w:r>
            <w:r w:rsidRPr="00036E9E">
              <w:rPr>
                <w:rFonts w:ascii="Arial" w:hAnsi="Arial" w:cs="Arial"/>
                <w:sz w:val="18"/>
                <w:szCs w:val="18"/>
              </w:rPr>
              <w:t>AI for Game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36E9E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417" w:type="dxa"/>
          </w:tcPr>
          <w:p w14:paraId="5E74A679" w14:textId="77777777" w:rsidR="00523942" w:rsidRPr="00DF362C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 xml:space="preserve">ECL 270 Control systems and power electronics </w:t>
            </w:r>
          </w:p>
          <w:p w14:paraId="629EE906" w14:textId="3C23600D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350" w:type="dxa"/>
          </w:tcPr>
          <w:p w14:paraId="055E68C5" w14:textId="15E9F393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  <w:p w14:paraId="11E61307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530" w:type="dxa"/>
          </w:tcPr>
          <w:p w14:paraId="1268C346" w14:textId="6784B613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  <w:p w14:paraId="5818097A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2D307E3D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Open</w:t>
            </w:r>
          </w:p>
          <w:p w14:paraId="3867B9BC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lective – 1*</w:t>
            </w:r>
          </w:p>
          <w:p w14:paraId="7E4D3763" w14:textId="7D3D96E5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MOOC)</w:t>
            </w:r>
          </w:p>
          <w:p w14:paraId="7352C5DA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350" w:type="dxa"/>
          </w:tcPr>
          <w:p w14:paraId="42A57AB1" w14:textId="273A4FDA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14:paraId="09EEB67C" w14:textId="77777777" w:rsidR="00523942" w:rsidRPr="00DF362C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 xml:space="preserve">ECV201 Skill Development </w:t>
            </w:r>
          </w:p>
          <w:p w14:paraId="6160C0F9" w14:textId="25DB7656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>1 Credit</w:t>
            </w:r>
          </w:p>
        </w:tc>
        <w:tc>
          <w:tcPr>
            <w:tcW w:w="990" w:type="dxa"/>
          </w:tcPr>
          <w:p w14:paraId="57D80724" w14:textId="407E772C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R307</w:t>
            </w:r>
          </w:p>
          <w:p w14:paraId="1596E57E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GP</w:t>
            </w:r>
          </w:p>
          <w:p w14:paraId="58EEDE73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s</w:t>
            </w:r>
          </w:p>
        </w:tc>
        <w:tc>
          <w:tcPr>
            <w:tcW w:w="1013" w:type="dxa"/>
          </w:tcPr>
          <w:p w14:paraId="458D8F7A" w14:textId="146E66CC" w:rsidR="00B401A8" w:rsidRDefault="00523942" w:rsidP="00B401A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S 30</w:t>
            </w:r>
            <w:r w:rsidR="00DC293D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401A8">
              <w:rPr>
                <w:rFonts w:ascii="Arial" w:hAnsi="Arial" w:cs="Arial"/>
                <w:sz w:val="18"/>
                <w:szCs w:val="18"/>
              </w:rPr>
              <w:t>CS3#1</w:t>
            </w:r>
          </w:p>
          <w:p w14:paraId="1C77FBE6" w14:textId="77777777" w:rsidR="00523942" w:rsidRDefault="00523942" w:rsidP="00523942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(35-Hrs)</w:t>
            </w:r>
          </w:p>
          <w:p w14:paraId="257155BD" w14:textId="1BF81B54" w:rsidR="00523942" w:rsidRPr="00036E9E" w:rsidRDefault="00DC293D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/NS Course</w:t>
            </w:r>
          </w:p>
        </w:tc>
        <w:tc>
          <w:tcPr>
            <w:tcW w:w="450" w:type="dxa"/>
          </w:tcPr>
          <w:p w14:paraId="5ED8CD26" w14:textId="34EDE4DA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430FCF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70" w:type="dxa"/>
          </w:tcPr>
          <w:p w14:paraId="2DC24C58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11F7A523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86E908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630" w:type="dxa"/>
          </w:tcPr>
          <w:p w14:paraId="26A6D663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7B5ED1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405</w:t>
            </w:r>
          </w:p>
        </w:tc>
        <w:tc>
          <w:tcPr>
            <w:tcW w:w="810" w:type="dxa"/>
          </w:tcPr>
          <w:p w14:paraId="3CF16360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137E1F7D" w14:textId="09545875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2</w:t>
            </w:r>
            <w:r w:rsidR="004844D2">
              <w:rPr>
                <w:rFonts w:ascii="Arial" w:hAnsi="Arial" w:cs="Arial"/>
                <w:sz w:val="18"/>
                <w:szCs w:val="18"/>
              </w:rPr>
              <w:t>0</w:t>
            </w:r>
            <w:r w:rsidRPr="00036E9E">
              <w:rPr>
                <w:rFonts w:ascii="Arial" w:hAnsi="Arial" w:cs="Arial"/>
                <w:sz w:val="18"/>
                <w:szCs w:val="18"/>
              </w:rPr>
              <w:t>+1=2</w:t>
            </w:r>
            <w:r w:rsidR="004844D2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523942" w:rsidRPr="00036E9E" w14:paraId="02CCF265" w14:textId="77777777" w:rsidTr="00523942">
        <w:trPr>
          <w:trHeight w:val="665"/>
        </w:trPr>
        <w:tc>
          <w:tcPr>
            <w:tcW w:w="686" w:type="dxa"/>
            <w:shd w:val="clear" w:color="auto" w:fill="FABF8F" w:themeFill="accent6" w:themeFillTint="99"/>
          </w:tcPr>
          <w:p w14:paraId="2A5E9414" w14:textId="77777777" w:rsidR="00523942" w:rsidRPr="00036E9E" w:rsidRDefault="00523942" w:rsidP="005239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530" w:type="dxa"/>
          </w:tcPr>
          <w:p w14:paraId="4F890DD6" w14:textId="77777777" w:rsidR="00523942" w:rsidRPr="00DF362C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 xml:space="preserve">ECL302  </w:t>
            </w:r>
          </w:p>
          <w:p w14:paraId="57E4ABD9" w14:textId="77777777" w:rsidR="00523942" w:rsidRPr="00DF362C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 xml:space="preserve"> Data comm and networks</w:t>
            </w:r>
          </w:p>
          <w:p w14:paraId="6537832D" w14:textId="7AA18D41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 xml:space="preserve"> (3-0-2) 4</w:t>
            </w:r>
          </w:p>
        </w:tc>
        <w:tc>
          <w:tcPr>
            <w:tcW w:w="1417" w:type="dxa"/>
          </w:tcPr>
          <w:p w14:paraId="1DB05541" w14:textId="10F23E2F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  <w:p w14:paraId="10C3546A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308A2A05" w14:textId="45EB18DF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  <w:p w14:paraId="3F7ACE8B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530" w:type="dxa"/>
          </w:tcPr>
          <w:p w14:paraId="0790F48D" w14:textId="5A927F71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  <w:p w14:paraId="51B0F2E8" w14:textId="5F026BA9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0C63A0A0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Open</w:t>
            </w:r>
          </w:p>
          <w:p w14:paraId="6515D4A4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lective-2</w:t>
            </w:r>
          </w:p>
          <w:p w14:paraId="118B9277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327E8E83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350" w:type="dxa"/>
          </w:tcPr>
          <w:p w14:paraId="3C2E02AB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LP300</w:t>
            </w:r>
          </w:p>
          <w:p w14:paraId="4C29341C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ampus to Corporate</w:t>
            </w:r>
          </w:p>
          <w:p w14:paraId="63C0F5C7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1-0-0)1</w:t>
            </w:r>
          </w:p>
        </w:tc>
        <w:tc>
          <w:tcPr>
            <w:tcW w:w="1080" w:type="dxa"/>
          </w:tcPr>
          <w:p w14:paraId="7CA1CACD" w14:textId="58B816E3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EC</w:t>
            </w:r>
            <w:r w:rsidRPr="00036E9E">
              <w:rPr>
                <w:rFonts w:ascii="Arial" w:hAnsi="Arial" w:cs="Arial"/>
                <w:sz w:val="16"/>
                <w:szCs w:val="18"/>
              </w:rPr>
              <w:t>C301</w:t>
            </w:r>
          </w:p>
          <w:p w14:paraId="65EE0FCF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8"/>
              </w:rPr>
            </w:pPr>
            <w:r w:rsidRPr="00036E9E">
              <w:rPr>
                <w:rFonts w:ascii="Arial" w:hAnsi="Arial" w:cs="Arial"/>
                <w:sz w:val="16"/>
                <w:szCs w:val="18"/>
              </w:rPr>
              <w:t>Seminar</w:t>
            </w:r>
          </w:p>
          <w:p w14:paraId="78E1636B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6"/>
                <w:szCs w:val="18"/>
              </w:rPr>
              <w:t>1 Credit</w:t>
            </w:r>
          </w:p>
        </w:tc>
        <w:tc>
          <w:tcPr>
            <w:tcW w:w="990" w:type="dxa"/>
          </w:tcPr>
          <w:p w14:paraId="79AFFD4C" w14:textId="20ECC716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SR308</w:t>
            </w:r>
          </w:p>
          <w:p w14:paraId="6F954F82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GP</w:t>
            </w:r>
          </w:p>
          <w:p w14:paraId="4E1814A7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s</w:t>
            </w:r>
          </w:p>
        </w:tc>
        <w:tc>
          <w:tcPr>
            <w:tcW w:w="1013" w:type="dxa"/>
          </w:tcPr>
          <w:p w14:paraId="51CB4946" w14:textId="0D8E023A" w:rsidR="00523942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S 30</w:t>
            </w:r>
            <w:r w:rsidR="00DC293D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401A8">
              <w:rPr>
                <w:rFonts w:ascii="Arial" w:hAnsi="Arial" w:cs="Arial"/>
                <w:sz w:val="18"/>
                <w:szCs w:val="18"/>
              </w:rPr>
              <w:t>CS3</w:t>
            </w:r>
            <w:r w:rsidR="00B10D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401A8">
              <w:rPr>
                <w:rFonts w:ascii="Arial" w:hAnsi="Arial" w:cs="Arial"/>
                <w:sz w:val="18"/>
                <w:szCs w:val="18"/>
              </w:rPr>
              <w:t>#2</w:t>
            </w:r>
          </w:p>
          <w:p w14:paraId="7EC6EACD" w14:textId="77777777" w:rsidR="00523942" w:rsidRDefault="00523942" w:rsidP="00523942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(35-Hrs)</w:t>
            </w:r>
          </w:p>
          <w:p w14:paraId="112BE6C1" w14:textId="5672BB63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</w:t>
            </w:r>
          </w:p>
        </w:tc>
        <w:tc>
          <w:tcPr>
            <w:tcW w:w="450" w:type="dxa"/>
          </w:tcPr>
          <w:p w14:paraId="0CDD3033" w14:textId="07F305A3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1C8ECCBA" w14:textId="1EE6644E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70" w:type="dxa"/>
          </w:tcPr>
          <w:p w14:paraId="2D50B7E4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0CAB61C6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D2A865" w14:textId="37A88CA5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630" w:type="dxa"/>
          </w:tcPr>
          <w:p w14:paraId="1D92FEC3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44510A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405</w:t>
            </w:r>
          </w:p>
        </w:tc>
        <w:tc>
          <w:tcPr>
            <w:tcW w:w="810" w:type="dxa"/>
          </w:tcPr>
          <w:p w14:paraId="76E5AA12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63BA72A4" w14:textId="58C36E0F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21+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036E9E">
              <w:rPr>
                <w:rFonts w:ascii="Arial" w:hAnsi="Arial" w:cs="Arial"/>
                <w:sz w:val="18"/>
                <w:szCs w:val="18"/>
              </w:rPr>
              <w:t>=2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523942" w:rsidRPr="00036E9E" w14:paraId="14394FF4" w14:textId="77777777" w:rsidTr="00523942">
        <w:tc>
          <w:tcPr>
            <w:tcW w:w="10293" w:type="dxa"/>
            <w:gridSpan w:val="8"/>
            <w:shd w:val="clear" w:color="auto" w:fill="FABF8F" w:themeFill="accent6" w:themeFillTint="99"/>
          </w:tcPr>
          <w:p w14:paraId="268D9787" w14:textId="6E549D04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ummer                                                                          </w:t>
            </w:r>
            <w:r w:rsidRPr="00AE6E5C">
              <w:rPr>
                <w:rFonts w:ascii="Arial" w:hAnsi="Arial" w:cs="Arial"/>
                <w:sz w:val="18"/>
                <w:szCs w:val="18"/>
              </w:rPr>
              <w:t>ECT301 Industrial Training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ncluding 7 days community service</w:t>
            </w:r>
          </w:p>
        </w:tc>
        <w:tc>
          <w:tcPr>
            <w:tcW w:w="990" w:type="dxa"/>
            <w:shd w:val="clear" w:color="auto" w:fill="FABF8F" w:themeFill="accent6" w:themeFillTint="99"/>
          </w:tcPr>
          <w:p w14:paraId="20FAE8AF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3" w:type="dxa"/>
            <w:shd w:val="clear" w:color="auto" w:fill="FABF8F" w:themeFill="accent6" w:themeFillTint="99"/>
          </w:tcPr>
          <w:p w14:paraId="26AB99D0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gridSpan w:val="3"/>
            <w:shd w:val="clear" w:color="auto" w:fill="FABF8F" w:themeFill="accent6" w:themeFillTint="99"/>
          </w:tcPr>
          <w:p w14:paraId="54BD3337" w14:textId="5C4037DA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FABF8F" w:themeFill="accent6" w:themeFillTint="99"/>
          </w:tcPr>
          <w:p w14:paraId="7962988F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FABF8F" w:themeFill="accent6" w:themeFillTint="99"/>
          </w:tcPr>
          <w:p w14:paraId="5683AAB9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03</w:t>
            </w:r>
          </w:p>
        </w:tc>
      </w:tr>
      <w:tr w:rsidR="00523942" w:rsidRPr="00036E9E" w14:paraId="31B3FDBA" w14:textId="77777777" w:rsidTr="00523942">
        <w:trPr>
          <w:trHeight w:val="845"/>
        </w:trPr>
        <w:tc>
          <w:tcPr>
            <w:tcW w:w="686" w:type="dxa"/>
            <w:shd w:val="clear" w:color="auto" w:fill="FABF8F" w:themeFill="accent6" w:themeFillTint="99"/>
          </w:tcPr>
          <w:p w14:paraId="75BD07D3" w14:textId="77777777" w:rsidR="00523942" w:rsidRPr="00036E9E" w:rsidRDefault="00523942" w:rsidP="005239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530" w:type="dxa"/>
          </w:tcPr>
          <w:p w14:paraId="6FE20EBA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</w:p>
          <w:p w14:paraId="4E5BF71F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7</w:t>
            </w:r>
          </w:p>
          <w:p w14:paraId="39243C59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417" w:type="dxa"/>
          </w:tcPr>
          <w:p w14:paraId="3E2C053D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</w:p>
          <w:p w14:paraId="39D1C602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8</w:t>
            </w:r>
          </w:p>
          <w:p w14:paraId="616170FE" w14:textId="6E1619F8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7238AE44" w14:textId="45FCE111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</w:t>
            </w:r>
            <w:r w:rsidRPr="00036E9E">
              <w:rPr>
                <w:rFonts w:ascii="Arial" w:hAnsi="Arial" w:cs="Arial"/>
                <w:sz w:val="18"/>
                <w:szCs w:val="18"/>
              </w:rPr>
              <w:t>D401</w:t>
            </w:r>
          </w:p>
          <w:p w14:paraId="3AAD3B4F" w14:textId="2566E063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ject # 1</w:t>
            </w:r>
          </w:p>
          <w:p w14:paraId="22C90C95" w14:textId="20046C20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4 Credits</w:t>
            </w:r>
          </w:p>
        </w:tc>
        <w:tc>
          <w:tcPr>
            <w:tcW w:w="1530" w:type="dxa"/>
          </w:tcPr>
          <w:p w14:paraId="15F48387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Open</w:t>
            </w:r>
          </w:p>
          <w:p w14:paraId="60668BE3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lective – 3*</w:t>
            </w:r>
          </w:p>
          <w:p w14:paraId="591165FF" w14:textId="6CFF0961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MOOC)</w:t>
            </w:r>
          </w:p>
          <w:p w14:paraId="0B82BC02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350" w:type="dxa"/>
          </w:tcPr>
          <w:p w14:paraId="3173606F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HL100</w:t>
            </w:r>
          </w:p>
          <w:p w14:paraId="75AD742E" w14:textId="0296CBD3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VS</w:t>
            </w:r>
          </w:p>
          <w:p w14:paraId="1A4EEF5E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350" w:type="dxa"/>
          </w:tcPr>
          <w:p w14:paraId="614196EE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Foreign Language</w:t>
            </w:r>
          </w:p>
          <w:p w14:paraId="2C4801A1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080" w:type="dxa"/>
          </w:tcPr>
          <w:p w14:paraId="617336CF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2C83983E" w14:textId="703B4A7F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3" w:type="dxa"/>
          </w:tcPr>
          <w:p w14:paraId="2E58EC9A" w14:textId="7AD21B7E" w:rsidR="00523942" w:rsidRDefault="00523942" w:rsidP="00523942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ECS 40</w:t>
            </w:r>
            <w:r w:rsidR="00DC293D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401A8">
              <w:rPr>
                <w:rFonts w:ascii="Arial" w:hAnsi="Arial" w:cs="Arial"/>
                <w:sz w:val="18"/>
                <w:szCs w:val="18"/>
              </w:rPr>
              <w:t>CS4</w:t>
            </w:r>
            <w:r w:rsidR="00B10D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401A8">
              <w:rPr>
                <w:rFonts w:ascii="Arial" w:hAnsi="Arial" w:cs="Arial"/>
                <w:sz w:val="18"/>
                <w:szCs w:val="18"/>
              </w:rPr>
              <w:t>#1</w:t>
            </w:r>
            <w:r w:rsidR="00B401A8">
              <w:rPr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color w:val="000000"/>
                <w:sz w:val="20"/>
                <w:szCs w:val="20"/>
              </w:rPr>
              <w:t>(</w:t>
            </w:r>
            <w:r w:rsidR="00B401A8">
              <w:rPr>
                <w:bCs/>
                <w:color w:val="000000"/>
                <w:sz w:val="20"/>
                <w:szCs w:val="20"/>
              </w:rPr>
              <w:t>70</w:t>
            </w:r>
            <w:r>
              <w:rPr>
                <w:bCs/>
                <w:color w:val="000000"/>
                <w:sz w:val="20"/>
                <w:szCs w:val="20"/>
              </w:rPr>
              <w:t>-Hrs)</w:t>
            </w:r>
          </w:p>
          <w:p w14:paraId="32580354" w14:textId="29E325DE" w:rsidR="00523942" w:rsidRPr="00036E9E" w:rsidRDefault="00DC293D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/NS </w:t>
            </w:r>
          </w:p>
        </w:tc>
        <w:tc>
          <w:tcPr>
            <w:tcW w:w="450" w:type="dxa"/>
          </w:tcPr>
          <w:p w14:paraId="4F744822" w14:textId="20387E75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B001060" w14:textId="1810747C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70" w:type="dxa"/>
          </w:tcPr>
          <w:p w14:paraId="0C810C6B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4DC61AAB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F9FBFF" w14:textId="540BB87C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630" w:type="dxa"/>
          </w:tcPr>
          <w:p w14:paraId="6845325C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A9F3A0" w14:textId="185D4565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810" w:type="dxa"/>
          </w:tcPr>
          <w:p w14:paraId="2FF412CC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81F580" w14:textId="2855996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523942" w:rsidRPr="00036E9E" w14:paraId="163142E1" w14:textId="77777777" w:rsidTr="00523942">
        <w:trPr>
          <w:trHeight w:val="791"/>
        </w:trPr>
        <w:tc>
          <w:tcPr>
            <w:tcW w:w="686" w:type="dxa"/>
            <w:shd w:val="clear" w:color="auto" w:fill="FABF8F" w:themeFill="accent6" w:themeFillTint="99"/>
          </w:tcPr>
          <w:p w14:paraId="61199452" w14:textId="77777777" w:rsidR="00523942" w:rsidRPr="00036E9E" w:rsidRDefault="00523942" w:rsidP="005239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1530" w:type="dxa"/>
          </w:tcPr>
          <w:p w14:paraId="2D5C0022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Open</w:t>
            </w:r>
          </w:p>
          <w:p w14:paraId="3D7DD2DF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lective – 4*</w:t>
            </w:r>
          </w:p>
          <w:p w14:paraId="1F0F8988" w14:textId="311A7690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MOOC)</w:t>
            </w:r>
          </w:p>
          <w:p w14:paraId="321BFC0D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417" w:type="dxa"/>
          </w:tcPr>
          <w:p w14:paraId="76A149CC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Open</w:t>
            </w:r>
          </w:p>
          <w:p w14:paraId="24991777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lective – 5*</w:t>
            </w:r>
          </w:p>
          <w:p w14:paraId="2025E98E" w14:textId="0EA16F56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MOOC)</w:t>
            </w:r>
          </w:p>
          <w:p w14:paraId="697D9E56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350" w:type="dxa"/>
          </w:tcPr>
          <w:p w14:paraId="13303A76" w14:textId="0348552B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</w:t>
            </w:r>
            <w:r w:rsidRPr="00036E9E">
              <w:rPr>
                <w:rFonts w:ascii="Arial" w:hAnsi="Arial" w:cs="Arial"/>
                <w:sz w:val="18"/>
                <w:szCs w:val="18"/>
              </w:rPr>
              <w:t>D402</w:t>
            </w:r>
          </w:p>
          <w:p w14:paraId="6C02A73F" w14:textId="312DCD13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ject # 2 /Internship</w:t>
            </w:r>
          </w:p>
          <w:p w14:paraId="3CD71246" w14:textId="3190739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6 Credits</w:t>
            </w:r>
          </w:p>
        </w:tc>
        <w:tc>
          <w:tcPr>
            <w:tcW w:w="1530" w:type="dxa"/>
          </w:tcPr>
          <w:p w14:paraId="7E763651" w14:textId="77777777" w:rsidR="00523942" w:rsidRPr="00DF362C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>SEG 400</w:t>
            </w:r>
          </w:p>
          <w:p w14:paraId="21E4E0F9" w14:textId="180EB2B8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>Self-Study Course GATE Audit</w:t>
            </w:r>
          </w:p>
        </w:tc>
        <w:tc>
          <w:tcPr>
            <w:tcW w:w="1350" w:type="dxa"/>
          </w:tcPr>
          <w:p w14:paraId="64976641" w14:textId="360993DB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0" w:type="dxa"/>
          </w:tcPr>
          <w:p w14:paraId="1F3AB57D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14:paraId="2A514923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0B6F9D8F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3" w:type="dxa"/>
          </w:tcPr>
          <w:p w14:paraId="4B4CACAC" w14:textId="64AB6633" w:rsidR="00B401A8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S 40</w:t>
            </w:r>
            <w:r w:rsidR="00DC293D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401A8">
              <w:rPr>
                <w:rFonts w:ascii="Arial" w:hAnsi="Arial" w:cs="Arial"/>
                <w:sz w:val="18"/>
                <w:szCs w:val="18"/>
              </w:rPr>
              <w:t>CS4</w:t>
            </w:r>
            <w:r w:rsidR="00B10D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401A8">
              <w:rPr>
                <w:rFonts w:ascii="Arial" w:hAnsi="Arial" w:cs="Arial"/>
                <w:sz w:val="18"/>
                <w:szCs w:val="18"/>
              </w:rPr>
              <w:t>#2</w:t>
            </w:r>
          </w:p>
          <w:p w14:paraId="5A08E006" w14:textId="39EDAD72" w:rsidR="00523942" w:rsidRDefault="00523942" w:rsidP="00523942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(</w:t>
            </w:r>
            <w:r w:rsidR="00B401A8">
              <w:rPr>
                <w:bCs/>
                <w:color w:val="000000"/>
                <w:sz w:val="20"/>
                <w:szCs w:val="20"/>
              </w:rPr>
              <w:t>70</w:t>
            </w:r>
            <w:r>
              <w:rPr>
                <w:bCs/>
                <w:color w:val="000000"/>
                <w:sz w:val="20"/>
                <w:szCs w:val="20"/>
              </w:rPr>
              <w:t>-Hrs)</w:t>
            </w:r>
          </w:p>
          <w:p w14:paraId="789CDBFA" w14:textId="41E9A556" w:rsidR="00523942" w:rsidRPr="00036E9E" w:rsidRDefault="00ED0665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 </w:t>
            </w:r>
            <w:r w:rsidR="00523942" w:rsidRPr="00036E9E">
              <w:rPr>
                <w:rFonts w:ascii="Arial" w:hAnsi="Arial" w:cs="Arial"/>
                <w:sz w:val="18"/>
                <w:szCs w:val="18"/>
              </w:rPr>
              <w:t>Credits</w:t>
            </w:r>
          </w:p>
        </w:tc>
        <w:tc>
          <w:tcPr>
            <w:tcW w:w="450" w:type="dxa"/>
          </w:tcPr>
          <w:p w14:paraId="53FC2242" w14:textId="75848986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BB175F" w14:textId="3D879CB6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70" w:type="dxa"/>
          </w:tcPr>
          <w:p w14:paraId="467C3F60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279811A1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0FE91978" w14:textId="1693D985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7C82CB1C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B6EC0E" w14:textId="53CB00E3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90</w:t>
            </w:r>
          </w:p>
          <w:p w14:paraId="448AAABB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</w:tcPr>
          <w:p w14:paraId="16C49304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48B415" w14:textId="4F2A625C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2</w:t>
            </w:r>
            <w:r w:rsidR="004844D2">
              <w:rPr>
                <w:rFonts w:ascii="Arial" w:hAnsi="Arial" w:cs="Arial"/>
                <w:sz w:val="18"/>
                <w:szCs w:val="18"/>
              </w:rPr>
              <w:t>+</w:t>
            </w:r>
            <w:r w:rsidR="00ED0665">
              <w:rPr>
                <w:rFonts w:ascii="Arial" w:hAnsi="Arial" w:cs="Arial"/>
                <w:sz w:val="18"/>
                <w:szCs w:val="18"/>
              </w:rPr>
              <w:t>2</w:t>
            </w:r>
            <w:r w:rsidR="004844D2">
              <w:rPr>
                <w:rFonts w:ascii="Arial" w:hAnsi="Arial" w:cs="Arial"/>
                <w:sz w:val="18"/>
                <w:szCs w:val="18"/>
              </w:rPr>
              <w:t>=1</w:t>
            </w:r>
            <w:r w:rsidR="00ED0665"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523942" w:rsidRPr="00036E9E" w14:paraId="772033C6" w14:textId="77777777" w:rsidTr="00523942">
        <w:tc>
          <w:tcPr>
            <w:tcW w:w="686" w:type="dxa"/>
            <w:shd w:val="clear" w:color="auto" w:fill="FABF8F" w:themeFill="accent6" w:themeFillTint="99"/>
          </w:tcPr>
          <w:p w14:paraId="7ADF5C85" w14:textId="77777777" w:rsidR="00523942" w:rsidRPr="00036E9E" w:rsidRDefault="00523942" w:rsidP="005239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7" w:type="dxa"/>
            <w:gridSpan w:val="7"/>
            <w:shd w:val="clear" w:color="auto" w:fill="FABF8F" w:themeFill="accent6" w:themeFillTint="99"/>
          </w:tcPr>
          <w:p w14:paraId="65ED4FA7" w14:textId="77777777" w:rsidR="00523942" w:rsidRPr="00036E9E" w:rsidRDefault="00523942" w:rsidP="00523942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Total</w:t>
            </w:r>
          </w:p>
        </w:tc>
        <w:tc>
          <w:tcPr>
            <w:tcW w:w="990" w:type="dxa"/>
            <w:shd w:val="clear" w:color="auto" w:fill="FABF8F" w:themeFill="accent6" w:themeFillTint="99"/>
          </w:tcPr>
          <w:p w14:paraId="5C15A4E4" w14:textId="77777777" w:rsidR="00523942" w:rsidRPr="00036E9E" w:rsidRDefault="00523942" w:rsidP="005239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013" w:type="dxa"/>
            <w:shd w:val="clear" w:color="auto" w:fill="FABF8F" w:themeFill="accent6" w:themeFillTint="99"/>
          </w:tcPr>
          <w:p w14:paraId="5F2BEE34" w14:textId="77777777" w:rsidR="00523942" w:rsidRPr="00036E9E" w:rsidRDefault="00523942" w:rsidP="005239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ABF8F" w:themeFill="accent6" w:themeFillTint="99"/>
          </w:tcPr>
          <w:p w14:paraId="456395E5" w14:textId="34B0013A" w:rsidR="00523942" w:rsidRPr="00036E9E" w:rsidRDefault="00523942" w:rsidP="005239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36E9E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70" w:type="dxa"/>
            <w:shd w:val="clear" w:color="auto" w:fill="FABF8F" w:themeFill="accent6" w:themeFillTint="99"/>
          </w:tcPr>
          <w:p w14:paraId="187A4E95" w14:textId="77777777" w:rsidR="00523942" w:rsidRPr="00036E9E" w:rsidRDefault="00523942" w:rsidP="005239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36E9E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427" w:type="dxa"/>
            <w:shd w:val="clear" w:color="auto" w:fill="FABF8F" w:themeFill="accent6" w:themeFillTint="99"/>
          </w:tcPr>
          <w:p w14:paraId="27255C2F" w14:textId="378C045E" w:rsidR="00523942" w:rsidRPr="00036E9E" w:rsidRDefault="00523942" w:rsidP="005239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82</w:t>
            </w:r>
          </w:p>
        </w:tc>
        <w:tc>
          <w:tcPr>
            <w:tcW w:w="630" w:type="dxa"/>
            <w:shd w:val="clear" w:color="auto" w:fill="FABF8F" w:themeFill="accent6" w:themeFillTint="99"/>
          </w:tcPr>
          <w:p w14:paraId="5F4E3770" w14:textId="77777777" w:rsidR="00523942" w:rsidRPr="00036E9E" w:rsidRDefault="00523942" w:rsidP="005239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FABF8F" w:themeFill="accent6" w:themeFillTint="99"/>
          </w:tcPr>
          <w:p w14:paraId="4B691619" w14:textId="58A91BB3" w:rsidR="00523942" w:rsidRPr="00036E9E" w:rsidRDefault="00523942" w:rsidP="0052394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64+6+</w:t>
            </w:r>
            <w:r w:rsidR="004844D2">
              <w:rPr>
                <w:rFonts w:ascii="Arial" w:hAnsi="Arial" w:cs="Arial"/>
                <w:b/>
                <w:bCs/>
                <w:sz w:val="18"/>
                <w:szCs w:val="18"/>
              </w:rPr>
              <w:t>4</w:t>
            </w:r>
            <w:r w:rsidRPr="00036E9E">
              <w:rPr>
                <w:rFonts w:ascii="Arial" w:hAnsi="Arial" w:cs="Arial"/>
                <w:b/>
                <w:bCs/>
                <w:sz w:val="18"/>
                <w:szCs w:val="18"/>
              </w:rPr>
              <w:t>=</w:t>
            </w:r>
          </w:p>
          <w:p w14:paraId="56B19EA6" w14:textId="7ABBE686" w:rsidR="00523942" w:rsidRPr="00036E9E" w:rsidRDefault="00523942" w:rsidP="005239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7</w:t>
            </w:r>
            <w:r w:rsidR="004844D2">
              <w:rPr>
                <w:rFonts w:ascii="Arial" w:hAnsi="Arial" w:cs="Arial"/>
                <w:b/>
                <w:bCs/>
                <w:sz w:val="18"/>
                <w:szCs w:val="18"/>
              </w:rPr>
              <w:t>4</w:t>
            </w:r>
          </w:p>
        </w:tc>
      </w:tr>
    </w:tbl>
    <w:p w14:paraId="24A56D42" w14:textId="795D36E5" w:rsidR="002A0FD2" w:rsidRDefault="002A0FD2" w:rsidP="00C6242C">
      <w:pPr>
        <w:rPr>
          <w:rFonts w:ascii="Arial" w:hAnsi="Arial" w:cs="Arial"/>
          <w:sz w:val="20"/>
          <w:szCs w:val="20"/>
        </w:rPr>
      </w:pPr>
    </w:p>
    <w:p w14:paraId="166FE323" w14:textId="77777777" w:rsidR="002A0FD2" w:rsidRPr="00236C9F" w:rsidRDefault="002A0FD2" w:rsidP="002A0FD2">
      <w:pPr>
        <w:jc w:val="center"/>
        <w:rPr>
          <w:b/>
          <w:sz w:val="28"/>
          <w:u w:val="single"/>
        </w:rPr>
      </w:pPr>
      <w:r w:rsidRPr="00236C9F">
        <w:rPr>
          <w:b/>
          <w:sz w:val="28"/>
          <w:u w:val="single"/>
        </w:rPr>
        <w:t>Program Electives for each track</w:t>
      </w:r>
      <w:r>
        <w:rPr>
          <w:b/>
          <w:sz w:val="28"/>
          <w:u w:val="single"/>
        </w:rPr>
        <w:t xml:space="preserve"> </w:t>
      </w:r>
    </w:p>
    <w:tbl>
      <w:tblPr>
        <w:tblStyle w:val="GridTable5Dark-Accent11"/>
        <w:tblpPr w:leftFromText="180" w:rightFromText="180" w:vertAnchor="page" w:horzAnchor="page" w:tblpX="4430" w:tblpY="1742"/>
        <w:tblW w:w="5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9"/>
        <w:gridCol w:w="1879"/>
        <w:gridCol w:w="2700"/>
      </w:tblGrid>
      <w:tr w:rsidR="00A00B77" w:rsidRPr="00B46AB7" w14:paraId="72015650" w14:textId="77777777" w:rsidTr="00C66B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5D697A6C" w14:textId="77777777" w:rsidR="00A00B77" w:rsidRPr="00397AE6" w:rsidRDefault="00A00B77" w:rsidP="00C66B68">
            <w:pPr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Arial" w:eastAsia="Times New Roman" w:hAnsi="Arial" w:cs="Arial"/>
                <w:sz w:val="20"/>
                <w:szCs w:val="26"/>
              </w:rPr>
              <w:t>Tracks</w:t>
            </w:r>
          </w:p>
        </w:tc>
        <w:tc>
          <w:tcPr>
            <w:tcW w:w="1879" w:type="dxa"/>
            <w:hideMark/>
          </w:tcPr>
          <w:p w14:paraId="328A70BB" w14:textId="1C4F14D4" w:rsidR="00A00B77" w:rsidRPr="00397AE6" w:rsidRDefault="00A00B77" w:rsidP="00C66B68">
            <w:pPr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6"/>
              </w:rPr>
            </w:pPr>
            <w:r>
              <w:rPr>
                <w:rFonts w:ascii="Times New Roman" w:eastAsia="Times New Roman" w:hAnsi="Times New Roman" w:cs="Times New Roman"/>
                <w:kern w:val="24"/>
                <w:sz w:val="20"/>
                <w:szCs w:val="26"/>
              </w:rPr>
              <w:t>IOT</w:t>
            </w:r>
          </w:p>
        </w:tc>
        <w:tc>
          <w:tcPr>
            <w:tcW w:w="2700" w:type="dxa"/>
          </w:tcPr>
          <w:p w14:paraId="04137434" w14:textId="582EE769" w:rsidR="00A00B77" w:rsidRPr="002A0FD2" w:rsidRDefault="00A00B77" w:rsidP="00C66B68">
            <w:pPr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kern w:val="24"/>
                <w:sz w:val="20"/>
                <w:szCs w:val="26"/>
              </w:rPr>
            </w:pPr>
            <w:r>
              <w:rPr>
                <w:rFonts w:ascii="Times New Roman" w:eastAsia="Times New Roman" w:hAnsi="Times New Roman" w:cs="Times New Roman"/>
                <w:bCs w:val="0"/>
                <w:kern w:val="24"/>
                <w:sz w:val="20"/>
                <w:szCs w:val="26"/>
              </w:rPr>
              <w:t>Embedded System &amp; VLSI Design</w:t>
            </w:r>
          </w:p>
        </w:tc>
      </w:tr>
      <w:tr w:rsidR="00A00B77" w:rsidRPr="00B46AB7" w14:paraId="5170E1BB" w14:textId="77777777" w:rsidTr="00C66B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38592D41" w14:textId="77777777" w:rsidR="00A00B77" w:rsidRPr="00397AE6" w:rsidRDefault="00A00B77" w:rsidP="00C66B68">
            <w:pPr>
              <w:textAlignment w:val="center"/>
              <w:rPr>
                <w:rFonts w:ascii="Calibri" w:eastAsia="Times New Roman" w:hAnsi="Calibri" w:cs="Arial"/>
                <w:kern w:val="24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 xml:space="preserve">Program Elective-1 </w:t>
            </w:r>
          </w:p>
        </w:tc>
        <w:tc>
          <w:tcPr>
            <w:tcW w:w="1879" w:type="dxa"/>
            <w:hideMark/>
          </w:tcPr>
          <w:p w14:paraId="028917FD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CSL253</w:t>
            </w:r>
          </w:p>
          <w:p w14:paraId="5029E98F" w14:textId="6069FB15" w:rsidR="00A00B77" w:rsidRPr="00B46AB7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Web frameworks</w:t>
            </w:r>
          </w:p>
        </w:tc>
        <w:tc>
          <w:tcPr>
            <w:tcW w:w="2700" w:type="dxa"/>
          </w:tcPr>
          <w:p w14:paraId="55D3F20F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261</w:t>
            </w:r>
          </w:p>
          <w:p w14:paraId="3EFA1B57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Linux &amp; Scripting</w:t>
            </w:r>
          </w:p>
          <w:p w14:paraId="72F1EFB5" w14:textId="221D3701" w:rsidR="00A00B77" w:rsidRPr="00B46AB7" w:rsidRDefault="00A00B77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</w:tr>
      <w:tr w:rsidR="00A00B77" w:rsidRPr="00B46AB7" w14:paraId="48D04752" w14:textId="77777777" w:rsidTr="00C66B6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7290B6C5" w14:textId="77777777" w:rsidR="00A00B77" w:rsidRPr="00397AE6" w:rsidRDefault="00A00B77" w:rsidP="00C66B68">
            <w:pPr>
              <w:textAlignment w:val="center"/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 xml:space="preserve">Program Elective-2 </w:t>
            </w:r>
          </w:p>
        </w:tc>
        <w:tc>
          <w:tcPr>
            <w:tcW w:w="1879" w:type="dxa"/>
            <w:hideMark/>
          </w:tcPr>
          <w:p w14:paraId="0B0F338B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451</w:t>
            </w:r>
          </w:p>
          <w:p w14:paraId="34C09CBA" w14:textId="613905C1" w:rsidR="00A00B77" w:rsidRPr="00B46AB7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 xml:space="preserve">Image Processing and Computer </w:t>
            </w:r>
            <w:proofErr w:type="gramStart"/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Vision</w:t>
            </w:r>
            <w:proofErr w:type="gramEnd"/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 xml:space="preserve"> I</w:t>
            </w:r>
          </w:p>
        </w:tc>
        <w:tc>
          <w:tcPr>
            <w:tcW w:w="2700" w:type="dxa"/>
          </w:tcPr>
          <w:p w14:paraId="6FB1D18F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262</w:t>
            </w:r>
          </w:p>
          <w:p w14:paraId="5C495A78" w14:textId="13C13D7C" w:rsidR="00A00B77" w:rsidRPr="00B46AB7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Digital CMOS VLSI Design &amp; Layout</w:t>
            </w:r>
          </w:p>
        </w:tc>
      </w:tr>
      <w:tr w:rsidR="00A00B77" w:rsidRPr="00B46AB7" w14:paraId="77DEFDFB" w14:textId="77777777" w:rsidTr="00C66B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794CF4EB" w14:textId="77777777" w:rsidR="00A00B77" w:rsidRPr="00397AE6" w:rsidRDefault="00A00B77" w:rsidP="00C66B68">
            <w:pPr>
              <w:textAlignment w:val="center"/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 xml:space="preserve">Program Elective-3 </w:t>
            </w:r>
          </w:p>
        </w:tc>
        <w:tc>
          <w:tcPr>
            <w:tcW w:w="1879" w:type="dxa"/>
            <w:hideMark/>
          </w:tcPr>
          <w:p w14:paraId="63498808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CSL234</w:t>
            </w:r>
          </w:p>
          <w:p w14:paraId="185CDD4D" w14:textId="16F47BA4" w:rsidR="00A00B77" w:rsidRPr="00B46AB7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Data Engineering</w:t>
            </w:r>
          </w:p>
        </w:tc>
        <w:tc>
          <w:tcPr>
            <w:tcW w:w="2700" w:type="dxa"/>
          </w:tcPr>
          <w:p w14:paraId="0A415488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361</w:t>
            </w:r>
          </w:p>
          <w:p w14:paraId="3DA28540" w14:textId="0754A4E0" w:rsidR="00A00B77" w:rsidRPr="00B46AB7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Data Structures &amp; OOPs</w:t>
            </w:r>
          </w:p>
        </w:tc>
      </w:tr>
      <w:tr w:rsidR="00A00B77" w:rsidRPr="00B46AB7" w14:paraId="755396F3" w14:textId="77777777" w:rsidTr="00C66B6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40C27B39" w14:textId="77777777" w:rsidR="00A00B77" w:rsidRPr="00397AE6" w:rsidRDefault="00A00B77" w:rsidP="00C66B68">
            <w:pPr>
              <w:textAlignment w:val="center"/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 xml:space="preserve">Program Elective-4 </w:t>
            </w:r>
          </w:p>
        </w:tc>
        <w:tc>
          <w:tcPr>
            <w:tcW w:w="1879" w:type="dxa"/>
            <w:hideMark/>
          </w:tcPr>
          <w:p w14:paraId="00FA593A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316</w:t>
            </w:r>
          </w:p>
          <w:p w14:paraId="7FFE1FFB" w14:textId="1F3DAD1C" w:rsidR="00A00B77" w:rsidRPr="00B46AB7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Wireless &amp; Mobile Communication</w:t>
            </w:r>
          </w:p>
        </w:tc>
        <w:tc>
          <w:tcPr>
            <w:tcW w:w="2700" w:type="dxa"/>
          </w:tcPr>
          <w:p w14:paraId="52794743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264</w:t>
            </w:r>
          </w:p>
          <w:p w14:paraId="11AFAF08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RTL Design &amp; Synthesis</w:t>
            </w:r>
          </w:p>
          <w:p w14:paraId="531DDE10" w14:textId="07AEA840" w:rsidR="00A00B77" w:rsidRPr="00B46AB7" w:rsidRDefault="00A00B77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</w:tr>
      <w:tr w:rsidR="00A00B77" w:rsidRPr="00B46AB7" w14:paraId="1E858AE9" w14:textId="77777777" w:rsidTr="00C66B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22D2EA48" w14:textId="77777777" w:rsidR="00A00B77" w:rsidRPr="00397AE6" w:rsidRDefault="00A00B77" w:rsidP="00C66B68">
            <w:pPr>
              <w:textAlignment w:val="center"/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 xml:space="preserve">Program Elective-5 </w:t>
            </w:r>
          </w:p>
        </w:tc>
        <w:tc>
          <w:tcPr>
            <w:tcW w:w="1879" w:type="dxa"/>
            <w:hideMark/>
          </w:tcPr>
          <w:p w14:paraId="0EDE4046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CSL361</w:t>
            </w:r>
          </w:p>
          <w:p w14:paraId="7F547074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Security in IoT</w:t>
            </w:r>
          </w:p>
          <w:p w14:paraId="10728554" w14:textId="61CCF4F5" w:rsidR="00A00B77" w:rsidRPr="00B46AB7" w:rsidRDefault="00A00B77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  <w:tc>
          <w:tcPr>
            <w:tcW w:w="2700" w:type="dxa"/>
          </w:tcPr>
          <w:p w14:paraId="7FBC2683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365</w:t>
            </w:r>
          </w:p>
          <w:p w14:paraId="701E64DA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Analog CMOS VLSI Design &amp; Layouts</w:t>
            </w:r>
          </w:p>
          <w:p w14:paraId="1471B1B3" w14:textId="73C8F717" w:rsidR="00A00B77" w:rsidRPr="00B46AB7" w:rsidRDefault="00A00B77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</w:tr>
      <w:tr w:rsidR="00A00B77" w:rsidRPr="00B46AB7" w14:paraId="7174D49B" w14:textId="77777777" w:rsidTr="00C66B6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042ED6C1" w14:textId="77777777" w:rsidR="00A00B77" w:rsidRPr="00397AE6" w:rsidRDefault="00A00B77" w:rsidP="00C66B68">
            <w:pPr>
              <w:textAlignment w:val="center"/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>Program Elective-6</w:t>
            </w:r>
          </w:p>
        </w:tc>
        <w:tc>
          <w:tcPr>
            <w:tcW w:w="1879" w:type="dxa"/>
            <w:hideMark/>
          </w:tcPr>
          <w:p w14:paraId="13F14FE1" w14:textId="34BD4A59" w:rsidR="00A00B77" w:rsidRDefault="00A00B77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B46AB7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 xml:space="preserve"> CSL3</w:t>
            </w:r>
            <w:r w:rsid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62</w:t>
            </w:r>
            <w:r w:rsidRPr="00B46AB7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 xml:space="preserve"> Big Data</w:t>
            </w:r>
          </w:p>
          <w:p w14:paraId="2B923332" w14:textId="77777777" w:rsidR="00A00B77" w:rsidRPr="00B46AB7" w:rsidRDefault="00A00B77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  <w:tc>
          <w:tcPr>
            <w:tcW w:w="2700" w:type="dxa"/>
          </w:tcPr>
          <w:p w14:paraId="78E026A5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362</w:t>
            </w:r>
          </w:p>
          <w:p w14:paraId="4A37872C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Real Time Operating Systems</w:t>
            </w:r>
          </w:p>
          <w:p w14:paraId="22C2D171" w14:textId="03308EBA" w:rsidR="00A00B77" w:rsidRPr="00B46AB7" w:rsidRDefault="00A00B77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</w:tr>
      <w:tr w:rsidR="00A00B77" w:rsidRPr="00B46AB7" w14:paraId="49D3DED2" w14:textId="77777777" w:rsidTr="00C66B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2A0D3A04" w14:textId="77777777" w:rsidR="00A00B77" w:rsidRPr="00397AE6" w:rsidRDefault="00A00B77" w:rsidP="00C66B68">
            <w:pPr>
              <w:textAlignment w:val="center"/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 xml:space="preserve">Program Elective-7 </w:t>
            </w:r>
          </w:p>
        </w:tc>
        <w:tc>
          <w:tcPr>
            <w:tcW w:w="1879" w:type="dxa"/>
            <w:hideMark/>
          </w:tcPr>
          <w:p w14:paraId="56346B1B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CSL364</w:t>
            </w:r>
          </w:p>
          <w:p w14:paraId="33FDBBF5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Cloud &amp; Fog Computing</w:t>
            </w:r>
          </w:p>
          <w:p w14:paraId="58778118" w14:textId="07E4238C" w:rsidR="00A00B77" w:rsidRPr="00B46AB7" w:rsidRDefault="00A00B77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  <w:tc>
          <w:tcPr>
            <w:tcW w:w="2700" w:type="dxa"/>
          </w:tcPr>
          <w:p w14:paraId="399E4628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364</w:t>
            </w:r>
          </w:p>
          <w:p w14:paraId="7BA06728" w14:textId="07F63464" w:rsidR="00A00B77" w:rsidRPr="00B46AB7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Verification Methodologies &amp; Bus Architectures</w:t>
            </w:r>
          </w:p>
        </w:tc>
      </w:tr>
      <w:tr w:rsidR="00A00B77" w:rsidRPr="00B46AB7" w14:paraId="1D304255" w14:textId="77777777" w:rsidTr="00C66B68">
        <w:trPr>
          <w:trHeight w:val="8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6017F7D4" w14:textId="77777777" w:rsidR="00A00B77" w:rsidRPr="00397AE6" w:rsidRDefault="00A00B77" w:rsidP="00C66B68">
            <w:pPr>
              <w:textAlignment w:val="center"/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 xml:space="preserve">Program Elective-8 </w:t>
            </w:r>
          </w:p>
        </w:tc>
        <w:tc>
          <w:tcPr>
            <w:tcW w:w="1879" w:type="dxa"/>
            <w:hideMark/>
          </w:tcPr>
          <w:p w14:paraId="237F0D6C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352</w:t>
            </w:r>
          </w:p>
          <w:p w14:paraId="5C32A7D9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Design for IoT</w:t>
            </w:r>
          </w:p>
          <w:p w14:paraId="128B5C2E" w14:textId="7A016B51" w:rsidR="00A00B77" w:rsidRPr="00B46AB7" w:rsidRDefault="00A00B77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  <w:tc>
          <w:tcPr>
            <w:tcW w:w="2700" w:type="dxa"/>
          </w:tcPr>
          <w:p w14:paraId="2BBC2569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366</w:t>
            </w:r>
          </w:p>
          <w:p w14:paraId="075C143A" w14:textId="031FEEA2" w:rsidR="00A00B77" w:rsidRPr="00B46AB7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 xml:space="preserve">VLSI </w:t>
            </w:r>
            <w:r w:rsidR="0069343F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Physical Design</w:t>
            </w:r>
          </w:p>
        </w:tc>
      </w:tr>
    </w:tbl>
    <w:p w14:paraId="7E18BF4D" w14:textId="77777777" w:rsidR="002A0FD2" w:rsidRPr="00C6242C" w:rsidRDefault="002A0FD2" w:rsidP="00C6242C">
      <w:pPr>
        <w:rPr>
          <w:rFonts w:ascii="Arial" w:hAnsi="Arial" w:cs="Arial"/>
          <w:sz w:val="20"/>
          <w:szCs w:val="20"/>
        </w:rPr>
      </w:pPr>
    </w:p>
    <w:sectPr w:rsidR="002A0FD2" w:rsidRPr="00C6242C" w:rsidSect="00793C3D">
      <w:pgSz w:w="15840" w:h="12240" w:orient="landscape"/>
      <w:pgMar w:top="630" w:right="9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4C1FCB"/>
    <w:multiLevelType w:val="hybridMultilevel"/>
    <w:tmpl w:val="F098949C"/>
    <w:lvl w:ilvl="0" w:tplc="06F42EA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tDQ1NzczNbA0MTNR0lEKTi0uzszPAykwrgUAecBqPSwAAAA="/>
  </w:docVars>
  <w:rsids>
    <w:rsidRoot w:val="00F84815"/>
    <w:rsid w:val="00022C30"/>
    <w:rsid w:val="00036E9E"/>
    <w:rsid w:val="000761E6"/>
    <w:rsid w:val="00092840"/>
    <w:rsid w:val="000D2428"/>
    <w:rsid w:val="00135404"/>
    <w:rsid w:val="00135647"/>
    <w:rsid w:val="001714AD"/>
    <w:rsid w:val="001A0963"/>
    <w:rsid w:val="00216983"/>
    <w:rsid w:val="002A0FD2"/>
    <w:rsid w:val="002A3266"/>
    <w:rsid w:val="00321CAD"/>
    <w:rsid w:val="003702B6"/>
    <w:rsid w:val="003715A9"/>
    <w:rsid w:val="003841D5"/>
    <w:rsid w:val="0038521B"/>
    <w:rsid w:val="003912A2"/>
    <w:rsid w:val="00404472"/>
    <w:rsid w:val="00410D6E"/>
    <w:rsid w:val="00411004"/>
    <w:rsid w:val="00460C3A"/>
    <w:rsid w:val="004844D2"/>
    <w:rsid w:val="004E6DC9"/>
    <w:rsid w:val="00516D0B"/>
    <w:rsid w:val="00523942"/>
    <w:rsid w:val="005978FB"/>
    <w:rsid w:val="005A0209"/>
    <w:rsid w:val="005B5D5A"/>
    <w:rsid w:val="005D2E3C"/>
    <w:rsid w:val="00611EC7"/>
    <w:rsid w:val="00643EE8"/>
    <w:rsid w:val="00644666"/>
    <w:rsid w:val="00657CF8"/>
    <w:rsid w:val="00680579"/>
    <w:rsid w:val="0069343F"/>
    <w:rsid w:val="006B7D53"/>
    <w:rsid w:val="006E12F4"/>
    <w:rsid w:val="006E46AD"/>
    <w:rsid w:val="00757830"/>
    <w:rsid w:val="00765E7D"/>
    <w:rsid w:val="00793C3D"/>
    <w:rsid w:val="007A3E10"/>
    <w:rsid w:val="007D0A7B"/>
    <w:rsid w:val="007E7601"/>
    <w:rsid w:val="007F407D"/>
    <w:rsid w:val="00845521"/>
    <w:rsid w:val="008804FA"/>
    <w:rsid w:val="00881744"/>
    <w:rsid w:val="00890204"/>
    <w:rsid w:val="008B7728"/>
    <w:rsid w:val="008E61A1"/>
    <w:rsid w:val="00951C5C"/>
    <w:rsid w:val="009C17D3"/>
    <w:rsid w:val="009D1B4C"/>
    <w:rsid w:val="009D2727"/>
    <w:rsid w:val="00A00B77"/>
    <w:rsid w:val="00A028CE"/>
    <w:rsid w:val="00A37F02"/>
    <w:rsid w:val="00AA7F10"/>
    <w:rsid w:val="00AE6E5C"/>
    <w:rsid w:val="00B03045"/>
    <w:rsid w:val="00B10D74"/>
    <w:rsid w:val="00B401A8"/>
    <w:rsid w:val="00B46AF5"/>
    <w:rsid w:val="00B51CD4"/>
    <w:rsid w:val="00B72E07"/>
    <w:rsid w:val="00B741CF"/>
    <w:rsid w:val="00BF3B83"/>
    <w:rsid w:val="00C35F29"/>
    <w:rsid w:val="00C45975"/>
    <w:rsid w:val="00C6242C"/>
    <w:rsid w:val="00C66B68"/>
    <w:rsid w:val="00C729E7"/>
    <w:rsid w:val="00C74BE4"/>
    <w:rsid w:val="00CA6FB5"/>
    <w:rsid w:val="00CA7359"/>
    <w:rsid w:val="00CE3B33"/>
    <w:rsid w:val="00D511E4"/>
    <w:rsid w:val="00D9004D"/>
    <w:rsid w:val="00D93150"/>
    <w:rsid w:val="00DB35A3"/>
    <w:rsid w:val="00DC293D"/>
    <w:rsid w:val="00DE4727"/>
    <w:rsid w:val="00DF362C"/>
    <w:rsid w:val="00E00553"/>
    <w:rsid w:val="00ED0665"/>
    <w:rsid w:val="00EF1810"/>
    <w:rsid w:val="00F20DE9"/>
    <w:rsid w:val="00F50EC9"/>
    <w:rsid w:val="00F80769"/>
    <w:rsid w:val="00F84815"/>
    <w:rsid w:val="00F87373"/>
    <w:rsid w:val="00FC118D"/>
    <w:rsid w:val="00FE33CF"/>
    <w:rsid w:val="00FE4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3D972"/>
  <w15:docId w15:val="{90BA9771-2624-44C4-B9D5-95D81EB02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848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242C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6B7D53"/>
    <w:pPr>
      <w:spacing w:after="0" w:line="240" w:lineRule="auto"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6B7D53"/>
    <w:rPr>
      <w:rFonts w:eastAsiaTheme="minorEastAsia"/>
      <w:lang w:eastAsia="zh-CN"/>
    </w:rPr>
  </w:style>
  <w:style w:type="table" w:customStyle="1" w:styleId="GridTable5Dark-Accent11">
    <w:name w:val="Grid Table 5 Dark - Accent 11"/>
    <w:basedOn w:val="TableNormal"/>
    <w:uiPriority w:val="50"/>
    <w:rsid w:val="002A0FD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43</Words>
  <Characters>309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mmat25</dc:creator>
  <cp:lastModifiedBy>Pooja sabharwal</cp:lastModifiedBy>
  <cp:revision>10</cp:revision>
  <cp:lastPrinted>2020-12-16T07:58:00Z</cp:lastPrinted>
  <dcterms:created xsi:type="dcterms:W3CDTF">2020-10-19T10:08:00Z</dcterms:created>
  <dcterms:modified xsi:type="dcterms:W3CDTF">2020-12-16T09:05:00Z</dcterms:modified>
</cp:coreProperties>
</file>